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B82B0" w14:textId="77777777" w:rsidR="00361E2C" w:rsidRPr="00361E2C" w:rsidRDefault="00361E2C" w:rsidP="000B0395">
      <w:pPr>
        <w:spacing w:after="0"/>
        <w:jc w:val="both"/>
        <w:rPr>
          <w:b/>
          <w:sz w:val="24"/>
          <w:szCs w:val="24"/>
        </w:rPr>
      </w:pPr>
    </w:p>
    <w:p w14:paraId="71119737" w14:textId="1E18FA73" w:rsidR="006A7B09" w:rsidRDefault="00CC7736" w:rsidP="000B0395">
      <w:pPr>
        <w:spacing w:after="0"/>
        <w:jc w:val="both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Dear partner,</w:t>
      </w:r>
    </w:p>
    <w:p w14:paraId="7460B1B8" w14:textId="2FD9FE3E" w:rsidR="00CC7736" w:rsidRDefault="00CC7736" w:rsidP="000B0395">
      <w:pPr>
        <w:spacing w:after="0"/>
        <w:jc w:val="both"/>
        <w:rPr>
          <w:sz w:val="24"/>
          <w:szCs w:val="24"/>
          <w:lang w:val="en-GB"/>
        </w:rPr>
      </w:pPr>
    </w:p>
    <w:p w14:paraId="1504282B" w14:textId="7E141A25" w:rsidR="00ED696F" w:rsidRDefault="00CC7736" w:rsidP="00CC7736">
      <w:pPr>
        <w:spacing w:after="0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We would like to advertise you</w:t>
      </w:r>
      <w:r w:rsidR="00687BF0">
        <w:rPr>
          <w:sz w:val="24"/>
          <w:szCs w:val="24"/>
          <w:lang w:val="en-GB"/>
        </w:rPr>
        <w:t xml:space="preserve">r </w:t>
      </w:r>
      <w:r w:rsidR="00B439A5">
        <w:rPr>
          <w:sz w:val="24"/>
          <w:szCs w:val="24"/>
          <w:lang w:val="en-GB"/>
        </w:rPr>
        <w:t xml:space="preserve">volunteering project </w:t>
      </w:r>
      <w:r>
        <w:rPr>
          <w:sz w:val="24"/>
          <w:szCs w:val="24"/>
          <w:lang w:val="en-GB"/>
        </w:rPr>
        <w:t>on our website</w:t>
      </w:r>
      <w:r w:rsidR="00B439A5">
        <w:rPr>
          <w:sz w:val="24"/>
          <w:szCs w:val="24"/>
          <w:lang w:val="en-GB"/>
        </w:rPr>
        <w:t>.</w:t>
      </w:r>
      <w:r>
        <w:rPr>
          <w:sz w:val="24"/>
          <w:szCs w:val="24"/>
          <w:lang w:val="en-GB"/>
        </w:rPr>
        <w:t xml:space="preserve"> </w:t>
      </w:r>
      <w:r w:rsidR="00B439A5">
        <w:rPr>
          <w:sz w:val="24"/>
          <w:szCs w:val="24"/>
          <w:lang w:val="en-GB"/>
        </w:rPr>
        <w:t>T</w:t>
      </w:r>
      <w:r>
        <w:rPr>
          <w:sz w:val="24"/>
          <w:szCs w:val="24"/>
          <w:lang w:val="en-GB"/>
        </w:rPr>
        <w:t>herefor</w:t>
      </w:r>
      <w:r w:rsidR="00687BF0">
        <w:rPr>
          <w:sz w:val="24"/>
          <w:szCs w:val="24"/>
          <w:lang w:val="en-GB"/>
        </w:rPr>
        <w:t>e</w:t>
      </w:r>
      <w:r>
        <w:rPr>
          <w:sz w:val="24"/>
          <w:szCs w:val="24"/>
          <w:lang w:val="en-GB"/>
        </w:rPr>
        <w:t xml:space="preserve"> we need </w:t>
      </w:r>
      <w:r w:rsidR="00B439A5">
        <w:rPr>
          <w:sz w:val="24"/>
          <w:szCs w:val="24"/>
          <w:lang w:val="en-GB"/>
        </w:rPr>
        <w:t>some</w:t>
      </w:r>
      <w:r>
        <w:rPr>
          <w:sz w:val="24"/>
          <w:szCs w:val="24"/>
          <w:lang w:val="en-GB"/>
        </w:rPr>
        <w:t xml:space="preserve"> information </w:t>
      </w:r>
      <w:r w:rsidR="00B439A5">
        <w:rPr>
          <w:sz w:val="24"/>
          <w:szCs w:val="24"/>
          <w:lang w:val="en-GB"/>
        </w:rPr>
        <w:t>about your project</w:t>
      </w:r>
      <w:r>
        <w:rPr>
          <w:sz w:val="24"/>
          <w:szCs w:val="24"/>
          <w:lang w:val="en-GB"/>
        </w:rPr>
        <w:t xml:space="preserve">. </w:t>
      </w:r>
      <w:r w:rsidR="00B439A5">
        <w:rPr>
          <w:sz w:val="24"/>
          <w:szCs w:val="24"/>
          <w:lang w:val="en-GB"/>
        </w:rPr>
        <w:t>C</w:t>
      </w:r>
      <w:r w:rsidR="00687BF0">
        <w:rPr>
          <w:sz w:val="24"/>
          <w:szCs w:val="24"/>
          <w:lang w:val="en-GB"/>
        </w:rPr>
        <w:t xml:space="preserve">ould </w:t>
      </w:r>
      <w:r w:rsidR="00B439A5">
        <w:rPr>
          <w:sz w:val="24"/>
          <w:szCs w:val="24"/>
          <w:lang w:val="en-GB"/>
        </w:rPr>
        <w:t xml:space="preserve">you </w:t>
      </w:r>
      <w:r w:rsidR="00687BF0">
        <w:rPr>
          <w:sz w:val="24"/>
          <w:szCs w:val="24"/>
          <w:lang w:val="en-GB"/>
        </w:rPr>
        <w:t xml:space="preserve">please fill this in and return it to </w:t>
      </w:r>
      <w:hyperlink r:id="rId8" w:history="1">
        <w:r w:rsidR="00442646" w:rsidRPr="00CF3FD8">
          <w:rPr>
            <w:rStyle w:val="Hyperlink"/>
            <w:sz w:val="24"/>
            <w:szCs w:val="24"/>
            <w:lang w:val="en-GB"/>
          </w:rPr>
          <w:t>ESC@eastpackers.nl</w:t>
        </w:r>
      </w:hyperlink>
      <w:r w:rsidR="00ED696F">
        <w:rPr>
          <w:sz w:val="24"/>
          <w:szCs w:val="24"/>
          <w:lang w:val="en-GB"/>
        </w:rPr>
        <w:t xml:space="preserve"> </w:t>
      </w:r>
    </w:p>
    <w:p w14:paraId="35C118F5" w14:textId="77777777" w:rsidR="00ED696F" w:rsidRPr="00687BF0" w:rsidRDefault="00ED696F" w:rsidP="00CC7736">
      <w:pPr>
        <w:spacing w:after="0"/>
        <w:jc w:val="both"/>
        <w:rPr>
          <w:sz w:val="24"/>
          <w:szCs w:val="24"/>
          <w:lang w:val="en-GB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C7736" w:rsidRPr="0079455C" w14:paraId="32A524F5" w14:textId="77777777" w:rsidTr="00E67102">
        <w:tc>
          <w:tcPr>
            <w:tcW w:w="10344" w:type="dxa"/>
          </w:tcPr>
          <w:p w14:paraId="242E4024" w14:textId="0201FC50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Short description of the project (around 300 words)</w:t>
            </w:r>
          </w:p>
          <w:p w14:paraId="6F1CC283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5CAF71DE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732CF648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20A11178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2E69290B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407DBC14" w14:textId="025267EA" w:rsidR="00CC7736" w:rsidRP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</w:tc>
      </w:tr>
    </w:tbl>
    <w:p w14:paraId="6B88332D" w14:textId="539EC0E7" w:rsidR="006A7B09" w:rsidRDefault="006A7B09" w:rsidP="006A7B09">
      <w:pPr>
        <w:spacing w:after="0"/>
        <w:jc w:val="both"/>
        <w:rPr>
          <w:rFonts w:cs="Arial"/>
          <w:sz w:val="24"/>
          <w:szCs w:val="24"/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C7736" w:rsidRPr="0079455C" w14:paraId="201E5AEC" w14:textId="77777777" w:rsidTr="00E67102">
        <w:tc>
          <w:tcPr>
            <w:tcW w:w="10344" w:type="dxa"/>
          </w:tcPr>
          <w:p w14:paraId="3CE5067D" w14:textId="7BA7C659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 xml:space="preserve">Short description about </w:t>
            </w:r>
            <w:r w:rsidR="00B439A5"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hosting city/village</w:t>
            </w: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 xml:space="preserve"> (around 150 words)</w:t>
            </w:r>
          </w:p>
          <w:p w14:paraId="3936CDF7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06884D6F" w14:textId="77777777" w:rsidR="00CC7736" w:rsidRDefault="00CC7736" w:rsidP="00E67102">
            <w:pPr>
              <w:autoSpaceDE w:val="0"/>
              <w:autoSpaceDN w:val="0"/>
              <w:adjustRightInd w:val="0"/>
              <w:rPr>
                <w:rStyle w:val="Zwaar"/>
                <w:rFonts w:ascii="Arial" w:hAnsi="Arial"/>
                <w:color w:val="626262"/>
                <w:sz w:val="20"/>
                <w:szCs w:val="20"/>
                <w:bdr w:val="none" w:sz="0" w:space="0" w:color="auto" w:frame="1"/>
                <w:shd w:val="clear" w:color="auto" w:fill="FCFCFC"/>
                <w:lang w:val="en-US"/>
              </w:rPr>
            </w:pPr>
          </w:p>
          <w:p w14:paraId="360F407D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0229D8DA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1A70C3B8" w14:textId="77777777" w:rsid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19D1C925" w14:textId="77777777" w:rsidR="00CC7736" w:rsidRPr="00CC7736" w:rsidRDefault="00CC7736" w:rsidP="00E67102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</w:tc>
      </w:tr>
    </w:tbl>
    <w:p w14:paraId="2F9D341D" w14:textId="77777777" w:rsidR="00CC7736" w:rsidRDefault="00CC7736" w:rsidP="006A7B09">
      <w:pPr>
        <w:spacing w:after="0"/>
        <w:jc w:val="both"/>
        <w:rPr>
          <w:rFonts w:cs="Arial"/>
          <w:sz w:val="24"/>
          <w:szCs w:val="24"/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6A7B09" w:rsidRPr="00CC7736" w14:paraId="2489B341" w14:textId="77777777" w:rsidTr="00C42832">
        <w:tc>
          <w:tcPr>
            <w:tcW w:w="10344" w:type="dxa"/>
          </w:tcPr>
          <w:p w14:paraId="632047A5" w14:textId="6E7133BF" w:rsidR="006A7B09" w:rsidRPr="006A7B09" w:rsidRDefault="00B439A5" w:rsidP="00C42832">
            <w:pPr>
              <w:jc w:val="both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 xml:space="preserve">Expected </w:t>
            </w:r>
            <w:r w:rsidR="00CC7736"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task</w:t>
            </w: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s</w:t>
            </w:r>
            <w:r w:rsidR="00CC7736"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 xml:space="preserve"> of the volunteer:</w:t>
            </w:r>
          </w:p>
          <w:p w14:paraId="68698059" w14:textId="77777777" w:rsidR="006A7B09" w:rsidRPr="006A7B09" w:rsidRDefault="006A7B09" w:rsidP="00C42832">
            <w:pPr>
              <w:jc w:val="both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</w:p>
          <w:p w14:paraId="2464096F" w14:textId="07172A7C" w:rsidR="006A7B09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Task 1</w:t>
            </w:r>
          </w:p>
          <w:p w14:paraId="2E5A7A17" w14:textId="12936835" w:rsidR="00CC7736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Task 2</w:t>
            </w:r>
          </w:p>
          <w:p w14:paraId="4B317A99" w14:textId="1A6313BC" w:rsidR="00CC7736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Task 3</w:t>
            </w:r>
          </w:p>
          <w:p w14:paraId="278FEB68" w14:textId="0E0FB569" w:rsidR="00CC7736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Task 4</w:t>
            </w:r>
          </w:p>
          <w:p w14:paraId="51AD5E03" w14:textId="59863E45" w:rsidR="00CC7736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Task 5</w:t>
            </w:r>
          </w:p>
          <w:p w14:paraId="7A888341" w14:textId="5BCC2B37" w:rsidR="00CC7736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Task 6</w:t>
            </w:r>
          </w:p>
          <w:p w14:paraId="7D5AEED7" w14:textId="41FF1B96" w:rsidR="00CC7736" w:rsidRPr="00CC7736" w:rsidRDefault="00CC7736" w:rsidP="00CC7736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  <w:r w:rsidRPr="00CC7736">
              <w:rPr>
                <w:rFonts w:cs="Arial"/>
                <w:b/>
                <w:sz w:val="24"/>
                <w:szCs w:val="24"/>
                <w:highlight w:val="yellow"/>
                <w:lang w:val="en-GB"/>
              </w:rPr>
              <w:t>- Etc.</w:t>
            </w:r>
          </w:p>
        </w:tc>
      </w:tr>
    </w:tbl>
    <w:p w14:paraId="51AE95E9" w14:textId="77777777" w:rsidR="006A7B09" w:rsidRPr="003D3427" w:rsidRDefault="006A7B09" w:rsidP="006A7B09">
      <w:pPr>
        <w:spacing w:after="0"/>
        <w:jc w:val="both"/>
        <w:rPr>
          <w:rFonts w:cs="Arial"/>
          <w:sz w:val="24"/>
          <w:szCs w:val="24"/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149"/>
      </w:tblGrid>
      <w:tr w:rsidR="006A7B09" w:rsidRPr="0079455C" w14:paraId="06846F57" w14:textId="77777777" w:rsidTr="005B002D">
        <w:trPr>
          <w:trHeight w:val="2175"/>
        </w:trPr>
        <w:tc>
          <w:tcPr>
            <w:tcW w:w="10149" w:type="dxa"/>
          </w:tcPr>
          <w:p w14:paraId="31B9E88F" w14:textId="303B57C3" w:rsidR="006A7B09" w:rsidRDefault="006A7B09" w:rsidP="00C42832">
            <w:pPr>
              <w:jc w:val="both"/>
              <w:rPr>
                <w:rFonts w:cs="Arial"/>
                <w:i/>
                <w:sz w:val="24"/>
                <w:szCs w:val="24"/>
                <w:lang w:val="en-GB"/>
              </w:rPr>
            </w:pPr>
            <w:r w:rsidRPr="00E14CF4">
              <w:rPr>
                <w:rFonts w:cs="Arial"/>
                <w:b/>
                <w:bCs/>
                <w:i/>
                <w:sz w:val="24"/>
                <w:szCs w:val="24"/>
                <w:lang w:val="en-GB"/>
              </w:rPr>
              <w:t>Working hours and days off:</w:t>
            </w:r>
            <w:r w:rsidRPr="00E14CF4">
              <w:rPr>
                <w:rFonts w:cs="Arial"/>
                <w:i/>
                <w:sz w:val="24"/>
                <w:szCs w:val="24"/>
                <w:lang w:val="en-GB"/>
              </w:rPr>
              <w:t> </w:t>
            </w:r>
          </w:p>
          <w:p w14:paraId="6FA2904E" w14:textId="4A86F094" w:rsidR="00CC7736" w:rsidRDefault="00CC7736" w:rsidP="00C42832">
            <w:pPr>
              <w:jc w:val="both"/>
              <w:rPr>
                <w:rFonts w:cs="Arial"/>
                <w:i/>
                <w:sz w:val="24"/>
                <w:szCs w:val="24"/>
                <w:lang w:val="en-GB"/>
              </w:rPr>
            </w:pPr>
          </w:p>
          <w:p w14:paraId="6C013CBF" w14:textId="45654E80" w:rsidR="006A7B09" w:rsidRPr="003D3427" w:rsidRDefault="00CC7736" w:rsidP="00E272B0">
            <w:pPr>
              <w:jc w:val="both"/>
              <w:rPr>
                <w:rFonts w:cs="Arial"/>
                <w:sz w:val="24"/>
                <w:szCs w:val="24"/>
                <w:lang w:val="en-GB"/>
              </w:rPr>
            </w:pPr>
            <w:r w:rsidRPr="00687BF0">
              <w:rPr>
                <w:rFonts w:cs="Arial"/>
                <w:sz w:val="24"/>
                <w:szCs w:val="24"/>
                <w:highlight w:val="yellow"/>
                <w:lang w:val="en-GB"/>
              </w:rPr>
              <w:t xml:space="preserve">Please describe </w:t>
            </w:r>
            <w:r w:rsidR="00B439A5">
              <w:rPr>
                <w:rFonts w:cs="Arial"/>
                <w:sz w:val="24"/>
                <w:szCs w:val="24"/>
                <w:highlight w:val="yellow"/>
                <w:lang w:val="en-GB"/>
              </w:rPr>
              <w:t>the number of</w:t>
            </w:r>
            <w:r w:rsidRPr="00687BF0">
              <w:rPr>
                <w:rFonts w:cs="Arial"/>
                <w:sz w:val="24"/>
                <w:szCs w:val="24"/>
                <w:highlight w:val="yellow"/>
                <w:lang w:val="en-GB"/>
              </w:rPr>
              <w:t xml:space="preserve"> hours the volunteer </w:t>
            </w:r>
            <w:r w:rsidR="00B439A5">
              <w:rPr>
                <w:rFonts w:cs="Arial"/>
                <w:sz w:val="24"/>
                <w:szCs w:val="24"/>
                <w:highlight w:val="yellow"/>
                <w:lang w:val="en-GB"/>
              </w:rPr>
              <w:t xml:space="preserve">is expected to </w:t>
            </w:r>
            <w:r w:rsidRPr="00687BF0">
              <w:rPr>
                <w:rFonts w:cs="Arial"/>
                <w:sz w:val="24"/>
                <w:szCs w:val="24"/>
                <w:highlight w:val="yellow"/>
                <w:lang w:val="en-GB"/>
              </w:rPr>
              <w:t>work each week and how many free days the volunteer will have.</w:t>
            </w:r>
          </w:p>
        </w:tc>
      </w:tr>
    </w:tbl>
    <w:p w14:paraId="21B00B23" w14:textId="5B0F2335" w:rsidR="005B002D" w:rsidRDefault="005B002D" w:rsidP="006A7B09">
      <w:pPr>
        <w:spacing w:after="0"/>
        <w:jc w:val="both"/>
        <w:rPr>
          <w:rFonts w:cs="Arial"/>
          <w:sz w:val="24"/>
          <w:szCs w:val="24"/>
          <w:lang w:val="en-GB"/>
        </w:rPr>
      </w:pPr>
    </w:p>
    <w:p w14:paraId="51523D86" w14:textId="1FC24E83" w:rsidR="006A7B09" w:rsidRDefault="0079455C" w:rsidP="0079455C">
      <w:pPr>
        <w:tabs>
          <w:tab w:val="left" w:pos="8300"/>
        </w:tabs>
        <w:rPr>
          <w:rFonts w:cs="Arial"/>
          <w:sz w:val="24"/>
          <w:szCs w:val="24"/>
          <w:lang w:val="en-GB"/>
        </w:rPr>
      </w:pPr>
      <w:r>
        <w:rPr>
          <w:rFonts w:cs="Arial"/>
          <w:sz w:val="24"/>
          <w:szCs w:val="24"/>
          <w:lang w:val="en-GB"/>
        </w:rPr>
        <w:tab/>
      </w:r>
    </w:p>
    <w:tbl>
      <w:tblPr>
        <w:tblStyle w:val="Tabelraster"/>
        <w:tblpPr w:leftFromText="141" w:rightFromText="141" w:vertAnchor="text" w:horzAnchor="margin" w:tblpY="62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B002D" w:rsidRPr="0079455C" w14:paraId="7A56F1C4" w14:textId="77777777" w:rsidTr="005B002D">
        <w:tc>
          <w:tcPr>
            <w:tcW w:w="10194" w:type="dxa"/>
          </w:tcPr>
          <w:p w14:paraId="6DA9DAC3" w14:textId="77777777" w:rsidR="005B002D" w:rsidRDefault="005B002D" w:rsidP="005B002D">
            <w:pPr>
              <w:spacing w:line="276" w:lineRule="auto"/>
              <w:jc w:val="both"/>
              <w:rPr>
                <w:rFonts w:cs="Arial"/>
                <w:b/>
                <w:i/>
                <w:sz w:val="24"/>
                <w:szCs w:val="24"/>
                <w:lang w:val="en-GB"/>
              </w:rPr>
            </w:pPr>
            <w:r w:rsidRPr="006A7B09">
              <w:rPr>
                <w:rFonts w:cs="Arial"/>
                <w:b/>
                <w:i/>
                <w:sz w:val="24"/>
                <w:szCs w:val="24"/>
                <w:highlight w:val="yellow"/>
                <w:lang w:val="en-GB"/>
              </w:rPr>
              <w:lastRenderedPageBreak/>
              <w:t>Food and Accommodation</w:t>
            </w:r>
          </w:p>
          <w:p w14:paraId="283A4DBF" w14:textId="77777777" w:rsidR="005B002D" w:rsidRPr="00983DD2" w:rsidRDefault="005B002D" w:rsidP="005B002D">
            <w:pPr>
              <w:spacing w:line="276" w:lineRule="auto"/>
              <w:jc w:val="both"/>
              <w:rPr>
                <w:rFonts w:cs="Arial"/>
                <w:sz w:val="24"/>
                <w:szCs w:val="24"/>
                <w:lang w:val="en-GB"/>
              </w:rPr>
            </w:pPr>
          </w:p>
          <w:p w14:paraId="5FC5693C" w14:textId="77777777" w:rsidR="005B002D" w:rsidRDefault="005B002D" w:rsidP="005B002D">
            <w:pPr>
              <w:spacing w:line="276" w:lineRule="auto"/>
              <w:jc w:val="both"/>
              <w:rPr>
                <w:rFonts w:cs="Arial"/>
                <w:sz w:val="24"/>
                <w:szCs w:val="24"/>
                <w:lang w:val="en-GB"/>
              </w:rPr>
            </w:pPr>
            <w:r w:rsidRPr="00983DD2">
              <w:rPr>
                <w:rFonts w:cs="Arial"/>
                <w:sz w:val="24"/>
                <w:szCs w:val="24"/>
                <w:lang w:val="en-GB"/>
              </w:rPr>
              <w:t xml:space="preserve">The volunteer will receive </w:t>
            </w:r>
            <w:r>
              <w:rPr>
                <w:rFonts w:cs="Arial"/>
                <w:sz w:val="24"/>
                <w:szCs w:val="24"/>
                <w:lang w:val="en-GB"/>
              </w:rPr>
              <w:t>….</w:t>
            </w:r>
            <w:r w:rsidRPr="006A7B09">
              <w:rPr>
                <w:rFonts w:cs="Arial"/>
                <w:sz w:val="24"/>
                <w:szCs w:val="24"/>
                <w:highlight w:val="yellow"/>
                <w:lang w:val="en-GB"/>
              </w:rPr>
              <w:t xml:space="preserve"> Euros</w:t>
            </w:r>
            <w:r>
              <w:rPr>
                <w:rFonts w:cs="Arial"/>
                <w:sz w:val="24"/>
                <w:szCs w:val="24"/>
                <w:lang w:val="en-GB"/>
              </w:rPr>
              <w:t xml:space="preserve"> as food allowance each month, directly from the hosting organization. </w:t>
            </w:r>
          </w:p>
          <w:p w14:paraId="3362FC43" w14:textId="77777777" w:rsidR="005B002D" w:rsidRPr="006A7B09" w:rsidRDefault="005B002D" w:rsidP="005B002D">
            <w:pPr>
              <w:spacing w:line="276" w:lineRule="auto"/>
              <w:jc w:val="both"/>
              <w:rPr>
                <w:rFonts w:cs="Arial"/>
                <w:sz w:val="24"/>
                <w:szCs w:val="24"/>
                <w:lang w:val="en-GB"/>
              </w:rPr>
            </w:pPr>
          </w:p>
          <w:p w14:paraId="77746B88" w14:textId="77777777" w:rsidR="005B002D" w:rsidRDefault="005B002D" w:rsidP="005B002D">
            <w:pPr>
              <w:pStyle w:val="Normaalweb"/>
              <w:spacing w:before="0" w:beforeAutospacing="0" w:after="200" w:afterAutospacing="0"/>
              <w:rPr>
                <w:rFonts w:asciiTheme="minorHAnsi" w:hAnsiTheme="minorHAnsi" w:cs="Arial"/>
                <w:color w:val="000000"/>
                <w:szCs w:val="22"/>
                <w:lang w:val="en-US"/>
              </w:rPr>
            </w:pPr>
            <w:r w:rsidRPr="006A7B09">
              <w:rPr>
                <w:rFonts w:asciiTheme="minorHAnsi" w:hAnsiTheme="minorHAnsi" w:cs="Arial"/>
                <w:color w:val="000000"/>
                <w:szCs w:val="22"/>
                <w:highlight w:val="yellow"/>
                <w:lang w:val="en-US"/>
              </w:rPr>
              <w:t>Please describe the accommodation provided</w:t>
            </w:r>
            <w:r>
              <w:rPr>
                <w:rFonts w:asciiTheme="minorHAnsi" w:hAnsiTheme="minorHAnsi" w:cs="Arial"/>
                <w:color w:val="000000"/>
                <w:szCs w:val="22"/>
                <w:highlight w:val="yellow"/>
                <w:lang w:val="en-US"/>
              </w:rPr>
              <w:t xml:space="preserve"> in as much detail as you can provide in this stage. </w:t>
            </w:r>
          </w:p>
          <w:p w14:paraId="484E2E67" w14:textId="77777777" w:rsidR="005B002D" w:rsidRPr="003D3427" w:rsidRDefault="005B002D" w:rsidP="005B002D">
            <w:pPr>
              <w:pStyle w:val="Geenafstand"/>
            </w:pPr>
            <w:r>
              <w:br/>
            </w:r>
          </w:p>
        </w:tc>
      </w:tr>
    </w:tbl>
    <w:p w14:paraId="055C6D29" w14:textId="45D4835A" w:rsidR="00B439A5" w:rsidRDefault="00B439A5" w:rsidP="006A7B09">
      <w:pPr>
        <w:spacing w:after="0"/>
        <w:jc w:val="both"/>
        <w:rPr>
          <w:rFonts w:cs="Arial"/>
          <w:sz w:val="24"/>
          <w:szCs w:val="24"/>
          <w:lang w:val="en-GB"/>
        </w:rPr>
      </w:pPr>
    </w:p>
    <w:tbl>
      <w:tblPr>
        <w:tblStyle w:val="Tabelraster"/>
        <w:tblpPr w:leftFromText="141" w:rightFromText="141" w:vertAnchor="text" w:horzAnchor="margin" w:tblpY="-70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D696F" w:rsidRPr="0079455C" w14:paraId="2381E07E" w14:textId="77777777" w:rsidTr="00ED696F">
        <w:tc>
          <w:tcPr>
            <w:tcW w:w="10194" w:type="dxa"/>
          </w:tcPr>
          <w:p w14:paraId="750A1AB3" w14:textId="77777777" w:rsidR="00ED696F" w:rsidRPr="006A7B09" w:rsidRDefault="00ED696F" w:rsidP="00ED696F">
            <w:pPr>
              <w:spacing w:line="276" w:lineRule="auto"/>
              <w:jc w:val="both"/>
              <w:rPr>
                <w:rFonts w:cs="Arial"/>
                <w:b/>
                <w:i/>
                <w:sz w:val="24"/>
                <w:szCs w:val="24"/>
                <w:highlight w:val="yellow"/>
                <w:lang w:val="en-GB"/>
              </w:rPr>
            </w:pPr>
            <w:r w:rsidRPr="006A7B09">
              <w:rPr>
                <w:rFonts w:cs="Arial"/>
                <w:b/>
                <w:i/>
                <w:sz w:val="24"/>
                <w:szCs w:val="24"/>
                <w:highlight w:val="yellow"/>
                <w:lang w:val="en-GB"/>
              </w:rPr>
              <w:t>Local Transport</w:t>
            </w:r>
          </w:p>
          <w:p w14:paraId="1FAF30DA" w14:textId="77777777" w:rsidR="00ED696F" w:rsidRPr="006A7B09" w:rsidRDefault="00ED696F" w:rsidP="00ED696F">
            <w:pPr>
              <w:spacing w:line="276" w:lineRule="auto"/>
              <w:jc w:val="both"/>
              <w:rPr>
                <w:rFonts w:cs="Arial"/>
                <w:sz w:val="24"/>
                <w:szCs w:val="24"/>
                <w:highlight w:val="yellow"/>
                <w:lang w:val="en-GB"/>
              </w:rPr>
            </w:pPr>
          </w:p>
          <w:p w14:paraId="1EF1DD5C" w14:textId="77777777" w:rsidR="00ED696F" w:rsidRDefault="00ED696F" w:rsidP="00ED696F">
            <w:pPr>
              <w:spacing w:line="276" w:lineRule="auto"/>
              <w:jc w:val="both"/>
              <w:rPr>
                <w:rFonts w:cs="Arial"/>
                <w:sz w:val="24"/>
                <w:szCs w:val="24"/>
                <w:lang w:val="en-GB"/>
              </w:rPr>
            </w:pPr>
            <w:r w:rsidRPr="006A7B09">
              <w:rPr>
                <w:rFonts w:cs="Arial"/>
                <w:sz w:val="24"/>
                <w:szCs w:val="24"/>
                <w:highlight w:val="yellow"/>
                <w:lang w:val="en-GB"/>
              </w:rPr>
              <w:t>Please describe the means of transport provided to the volunteer, if applicable</w:t>
            </w:r>
            <w:r>
              <w:rPr>
                <w:rFonts w:cs="Arial"/>
                <w:sz w:val="24"/>
                <w:szCs w:val="24"/>
                <w:lang w:val="en-GB"/>
              </w:rPr>
              <w:t xml:space="preserve"> </w:t>
            </w:r>
          </w:p>
          <w:p w14:paraId="3FC5D4CF" w14:textId="77777777" w:rsidR="00ED696F" w:rsidRPr="003D3427" w:rsidRDefault="00ED696F" w:rsidP="00ED696F">
            <w:pPr>
              <w:spacing w:line="276" w:lineRule="auto"/>
              <w:jc w:val="both"/>
              <w:rPr>
                <w:rFonts w:cs="Arial"/>
                <w:sz w:val="24"/>
                <w:szCs w:val="24"/>
                <w:lang w:val="en-GB"/>
              </w:rPr>
            </w:pPr>
          </w:p>
        </w:tc>
      </w:tr>
    </w:tbl>
    <w:tbl>
      <w:tblPr>
        <w:tblStyle w:val="Tabelraster"/>
        <w:tblpPr w:leftFromText="141" w:rightFromText="141" w:vertAnchor="text" w:tblpY="5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D696F" w:rsidRPr="0079455C" w14:paraId="4E9ABDDB" w14:textId="77777777" w:rsidTr="00ED696F">
        <w:tc>
          <w:tcPr>
            <w:tcW w:w="10194" w:type="dxa"/>
          </w:tcPr>
          <w:p w14:paraId="2B0BEC6F" w14:textId="77777777" w:rsidR="00ED696F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H</w:t>
            </w:r>
            <w:r w:rsidRPr="00687BF0"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ow many volunteers can y</w:t>
            </w: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ou host ?</w:t>
            </w:r>
          </w:p>
          <w:p w14:paraId="037A15C6" w14:textId="77777777" w:rsidR="00ED696F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</w:p>
          <w:p w14:paraId="7DA21049" w14:textId="77777777" w:rsidR="00ED696F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When can you host them?</w:t>
            </w:r>
          </w:p>
          <w:p w14:paraId="4D57CC09" w14:textId="77777777" w:rsidR="00ED696F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</w:p>
          <w:p w14:paraId="3C3B5780" w14:textId="77777777" w:rsidR="00ED696F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For how long can you host them?</w:t>
            </w:r>
          </w:p>
          <w:p w14:paraId="4B98A85C" w14:textId="77777777" w:rsidR="00ED696F" w:rsidRPr="00687BF0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</w:p>
          <w:p w14:paraId="3A7FA99D" w14:textId="77777777" w:rsidR="00ED696F" w:rsidRPr="00CC7736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</w:tc>
      </w:tr>
    </w:tbl>
    <w:p w14:paraId="04BFFC26" w14:textId="77777777" w:rsidR="00B439A5" w:rsidRPr="003D3427" w:rsidRDefault="00B439A5" w:rsidP="006A7B09">
      <w:pPr>
        <w:spacing w:after="0"/>
        <w:jc w:val="both"/>
        <w:rPr>
          <w:rFonts w:cs="Arial"/>
          <w:sz w:val="24"/>
          <w:szCs w:val="24"/>
          <w:lang w:val="en-GB"/>
        </w:rPr>
      </w:pPr>
    </w:p>
    <w:tbl>
      <w:tblPr>
        <w:tblStyle w:val="Tabelraster"/>
        <w:tblpPr w:leftFromText="141" w:rightFromText="141" w:vertAnchor="text" w:horzAnchor="margin" w:tblpY="-52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D696F" w:rsidRPr="0079455C" w14:paraId="7CFC2376" w14:textId="77777777" w:rsidTr="00ED696F">
        <w:tc>
          <w:tcPr>
            <w:tcW w:w="10194" w:type="dxa"/>
          </w:tcPr>
          <w:p w14:paraId="40240B9D" w14:textId="77777777" w:rsidR="00ED696F" w:rsidRPr="00687BF0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</w:pPr>
            <w:r>
              <w:rPr>
                <w:rFonts w:cs="Arial"/>
                <w:b/>
                <w:i/>
                <w:sz w:val="24"/>
                <w:szCs w:val="24"/>
                <w:highlight w:val="yellow"/>
                <w:lang w:val="en-US"/>
              </w:rPr>
              <w:t>Do you have any deadlines for applying?</w:t>
            </w:r>
          </w:p>
          <w:p w14:paraId="41DE5D54" w14:textId="77777777" w:rsidR="00ED696F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  <w:p w14:paraId="0AAF2A73" w14:textId="77777777" w:rsidR="00ED696F" w:rsidRPr="00CC7736" w:rsidRDefault="00ED696F" w:rsidP="00ED696F">
            <w:pPr>
              <w:autoSpaceDE w:val="0"/>
              <w:autoSpaceDN w:val="0"/>
              <w:adjustRightInd w:val="0"/>
              <w:rPr>
                <w:rFonts w:cs="Arial"/>
                <w:b/>
                <w:sz w:val="24"/>
                <w:szCs w:val="24"/>
                <w:lang w:val="en-GB"/>
              </w:rPr>
            </w:pPr>
          </w:p>
        </w:tc>
      </w:tr>
    </w:tbl>
    <w:tbl>
      <w:tblPr>
        <w:tblStyle w:val="Tabelraster"/>
        <w:tblpPr w:leftFromText="141" w:rightFromText="141" w:vertAnchor="text" w:horzAnchor="margin" w:tblpY="-51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D696F" w:rsidRPr="0079455C" w14:paraId="51D40F70" w14:textId="77777777" w:rsidTr="00ED696F">
        <w:tc>
          <w:tcPr>
            <w:tcW w:w="10194" w:type="dxa"/>
          </w:tcPr>
          <w:p w14:paraId="074DB0E4" w14:textId="77777777" w:rsidR="00ED696F" w:rsidRPr="006A7B09" w:rsidRDefault="00ED696F" w:rsidP="00ED696F">
            <w:pPr>
              <w:jc w:val="both"/>
              <w:rPr>
                <w:rFonts w:cs="Arial"/>
                <w:b/>
                <w:i/>
                <w:sz w:val="24"/>
                <w:szCs w:val="24"/>
                <w:highlight w:val="yellow"/>
                <w:lang w:val="en-GB"/>
              </w:rPr>
            </w:pPr>
            <w:r w:rsidRPr="006A7B09">
              <w:rPr>
                <w:rFonts w:cs="Arial"/>
                <w:b/>
                <w:i/>
                <w:sz w:val="24"/>
                <w:szCs w:val="24"/>
                <w:highlight w:val="yellow"/>
                <w:lang w:val="en-GB"/>
              </w:rPr>
              <w:t>Language Support</w:t>
            </w:r>
          </w:p>
          <w:p w14:paraId="4A87C11E" w14:textId="77777777" w:rsidR="00ED696F" w:rsidRPr="006A7B09" w:rsidRDefault="00ED696F" w:rsidP="00ED696F">
            <w:pPr>
              <w:jc w:val="both"/>
              <w:rPr>
                <w:rFonts w:cs="Arial"/>
                <w:b/>
                <w:i/>
                <w:sz w:val="24"/>
                <w:szCs w:val="24"/>
                <w:highlight w:val="yellow"/>
                <w:lang w:val="en-GB"/>
              </w:rPr>
            </w:pPr>
          </w:p>
          <w:p w14:paraId="55086EC5" w14:textId="77777777" w:rsidR="00ED696F" w:rsidRPr="00066742" w:rsidRDefault="00ED696F" w:rsidP="00ED696F">
            <w:pPr>
              <w:pStyle w:val="Normaalweb"/>
              <w:spacing w:before="120" w:beforeAutospacing="0" w:after="60" w:afterAutospacing="0"/>
              <w:jc w:val="both"/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</w:pPr>
            <w:r w:rsidRPr="006A7B09">
              <w:rPr>
                <w:rFonts w:asciiTheme="minorHAnsi" w:hAnsiTheme="minorHAnsi" w:cs="Arial"/>
                <w:color w:val="000000"/>
                <w:sz w:val="22"/>
                <w:szCs w:val="22"/>
                <w:highlight w:val="yellow"/>
                <w:lang w:val="en-US"/>
              </w:rPr>
              <w:t>Please describe the language support you will provide, if applicable. Please mention at least the means/method of language support, the frequency and the total number of language support hours during the project.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 xml:space="preserve"> </w:t>
            </w:r>
          </w:p>
          <w:p w14:paraId="3F8E515C" w14:textId="77777777" w:rsidR="00ED696F" w:rsidRPr="006A7B09" w:rsidRDefault="00ED696F" w:rsidP="00ED696F">
            <w:pPr>
              <w:pStyle w:val="Normaalweb"/>
              <w:spacing w:before="120" w:beforeAutospacing="0" w:after="60" w:afterAutospacing="0"/>
              <w:jc w:val="both"/>
              <w:rPr>
                <w:rFonts w:asciiTheme="minorHAnsi" w:hAnsiTheme="minorHAnsi" w:cs="Arial"/>
              </w:rPr>
            </w:pPr>
          </w:p>
        </w:tc>
      </w:tr>
    </w:tbl>
    <w:p w14:paraId="7E6CE407" w14:textId="77777777" w:rsidR="0021097C" w:rsidRDefault="0021097C">
      <w:pPr>
        <w:rPr>
          <w:rFonts w:cs="Arial"/>
          <w:b/>
          <w:sz w:val="24"/>
          <w:szCs w:val="24"/>
          <w:lang w:val="en-GB"/>
        </w:rPr>
      </w:pPr>
    </w:p>
    <w:p w14:paraId="048E172F" w14:textId="04199DA3" w:rsidR="00F377A9" w:rsidRPr="0021097C" w:rsidRDefault="0021097C">
      <w:pPr>
        <w:rPr>
          <w:rFonts w:cs="Arial"/>
          <w:b/>
          <w:sz w:val="24"/>
          <w:szCs w:val="24"/>
          <w:lang w:val="en-GB"/>
        </w:rPr>
      </w:pPr>
      <w:r w:rsidRPr="0021097C">
        <w:rPr>
          <w:rFonts w:cs="Arial"/>
          <w:b/>
          <w:sz w:val="24"/>
          <w:szCs w:val="24"/>
          <w:lang w:val="en-GB"/>
        </w:rPr>
        <w:t>Please also provide us</w:t>
      </w:r>
      <w:r w:rsidR="00442646">
        <w:rPr>
          <w:rFonts w:cs="Arial"/>
          <w:b/>
          <w:sz w:val="24"/>
          <w:szCs w:val="24"/>
          <w:lang w:val="en-GB"/>
        </w:rPr>
        <w:t xml:space="preserve"> </w:t>
      </w:r>
      <w:r w:rsidRPr="0021097C">
        <w:rPr>
          <w:rFonts w:cs="Arial"/>
          <w:b/>
          <w:sz w:val="24"/>
          <w:szCs w:val="24"/>
          <w:lang w:val="en-GB"/>
        </w:rPr>
        <w:t>with pictures of the project/place so we can brand it better on our webpage.</w:t>
      </w:r>
      <w:r w:rsidR="00442646">
        <w:rPr>
          <w:rFonts w:cs="Arial"/>
          <w:b/>
          <w:sz w:val="24"/>
          <w:szCs w:val="24"/>
          <w:lang w:val="en-GB"/>
        </w:rPr>
        <w:t xml:space="preserve"> </w:t>
      </w:r>
      <w:r w:rsidRPr="0021097C">
        <w:rPr>
          <w:rFonts w:cs="Arial"/>
          <w:b/>
          <w:sz w:val="24"/>
          <w:szCs w:val="24"/>
          <w:lang w:val="en-GB"/>
        </w:rPr>
        <w:t xml:space="preserve"> </w:t>
      </w:r>
    </w:p>
    <w:p w14:paraId="4BA6790B" w14:textId="77777777" w:rsidR="00DD6BB8" w:rsidRDefault="00DD6BB8" w:rsidP="000B0395">
      <w:pPr>
        <w:spacing w:after="0"/>
        <w:jc w:val="both"/>
        <w:rPr>
          <w:rFonts w:cs="Arial"/>
          <w:sz w:val="24"/>
          <w:szCs w:val="24"/>
          <w:lang w:val="en-GB"/>
        </w:rPr>
      </w:pPr>
    </w:p>
    <w:p w14:paraId="388AB701" w14:textId="3C9B7BCD" w:rsidR="0079455C" w:rsidRPr="0079455C" w:rsidRDefault="0079455C" w:rsidP="0079455C">
      <w:pPr>
        <w:tabs>
          <w:tab w:val="left" w:pos="8460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</w:p>
    <w:sectPr w:rsidR="0079455C" w:rsidRPr="0079455C" w:rsidSect="008410AD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701" w:right="851" w:bottom="1418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C5E91" w14:textId="77777777" w:rsidR="006A12EE" w:rsidRDefault="006A12EE" w:rsidP="004D7D9F">
      <w:pPr>
        <w:spacing w:after="0" w:line="240" w:lineRule="auto"/>
      </w:pPr>
      <w:r>
        <w:separator/>
      </w:r>
    </w:p>
  </w:endnote>
  <w:endnote w:type="continuationSeparator" w:id="0">
    <w:p w14:paraId="396BB186" w14:textId="77777777" w:rsidR="006A12EE" w:rsidRDefault="006A12EE" w:rsidP="004D7D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din Rounded">
    <w:altName w:val="Calibri"/>
    <w:charset w:val="00"/>
    <w:family w:val="swiss"/>
    <w:pitch w:val="variable"/>
    <w:sig w:usb0="A00002AF" w:usb1="5000204B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E91F8" w14:textId="75E64A49" w:rsidR="005B002D" w:rsidRPr="0081613F" w:rsidRDefault="004C7654" w:rsidP="005B002D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rPr>
        <w:b/>
        <w:lang w:val="en-US"/>
      </w:rPr>
    </w:pPr>
    <w:r w:rsidRPr="0081613F">
      <w:rPr>
        <w:b/>
        <w:lang w:val="en-US"/>
      </w:rPr>
      <w:t>Official name</w:t>
    </w:r>
    <w:r w:rsidR="005B002D" w:rsidRPr="0081613F">
      <w:rPr>
        <w:b/>
        <w:lang w:val="en-US"/>
      </w:rPr>
      <w:tab/>
    </w:r>
    <w:proofErr w:type="spellStart"/>
    <w:r w:rsidRPr="0081613F">
      <w:rPr>
        <w:lang w:val="en-US"/>
      </w:rPr>
      <w:t>Stichting</w:t>
    </w:r>
    <w:proofErr w:type="spellEnd"/>
    <w:r w:rsidRPr="0081613F">
      <w:rPr>
        <w:lang w:val="en-US"/>
      </w:rPr>
      <w:t xml:space="preserve"> </w:t>
    </w:r>
    <w:proofErr w:type="spellStart"/>
    <w:r w:rsidRPr="0081613F">
      <w:rPr>
        <w:lang w:val="en-US"/>
      </w:rPr>
      <w:t>UcDean</w:t>
    </w:r>
    <w:proofErr w:type="spellEnd"/>
    <w:r w:rsidR="005B002D" w:rsidRPr="0081613F">
      <w:rPr>
        <w:lang w:val="en-US"/>
      </w:rPr>
      <w:tab/>
    </w:r>
    <w:r w:rsidR="005B002D" w:rsidRPr="0081613F">
      <w:rPr>
        <w:b/>
        <w:lang w:val="en-US"/>
      </w:rPr>
      <w:t>Telephone</w:t>
    </w:r>
    <w:r w:rsidR="005B002D" w:rsidRPr="0081613F">
      <w:rPr>
        <w:lang w:val="en-US"/>
      </w:rPr>
      <w:tab/>
    </w:r>
    <w:r w:rsidR="0079455C">
      <w:rPr>
        <w:lang w:val="en-US"/>
      </w:rPr>
      <w:t>+31 70 262 0000</w:t>
    </w:r>
  </w:p>
  <w:p w14:paraId="35727A50" w14:textId="633D2723" w:rsidR="005B002D" w:rsidRDefault="005B002D" w:rsidP="005B002D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rPr>
        <w:b/>
      </w:rPr>
    </w:pPr>
    <w:proofErr w:type="spellStart"/>
    <w:r>
      <w:rPr>
        <w:b/>
      </w:rPr>
      <w:t>Ad</w:t>
    </w:r>
    <w:r w:rsidRPr="0071565B">
      <w:rPr>
        <w:b/>
      </w:rPr>
      <w:t>dres</w:t>
    </w:r>
    <w:r>
      <w:rPr>
        <w:b/>
      </w:rPr>
      <w:t>s</w:t>
    </w:r>
    <w:proofErr w:type="spellEnd"/>
    <w:r>
      <w:t xml:space="preserve"> </w:t>
    </w:r>
    <w:r>
      <w:tab/>
    </w:r>
    <w:proofErr w:type="spellStart"/>
    <w:r w:rsidR="004C7654" w:rsidRPr="004C7654">
      <w:t>Rijklof</w:t>
    </w:r>
    <w:proofErr w:type="spellEnd"/>
    <w:r w:rsidR="004C7654" w:rsidRPr="004C7654">
      <w:t xml:space="preserve"> van </w:t>
    </w:r>
    <w:proofErr w:type="spellStart"/>
    <w:r w:rsidR="004C7654" w:rsidRPr="004C7654">
      <w:t>Goensstraat</w:t>
    </w:r>
    <w:proofErr w:type="spellEnd"/>
    <w:r w:rsidR="004C7654" w:rsidRPr="004C7654">
      <w:t xml:space="preserve"> 48 | 2593 EJ Den Haag</w:t>
    </w:r>
    <w:r>
      <w:tab/>
    </w:r>
    <w:r>
      <w:rPr>
        <w:b/>
      </w:rPr>
      <w:t>Bank</w:t>
    </w:r>
    <w:r w:rsidRPr="00A3550B">
      <w:rPr>
        <w:b/>
      </w:rPr>
      <w:tab/>
    </w:r>
    <w:r w:rsidR="0079455C" w:rsidRPr="0081613F">
      <w:rPr>
        <w:bCs/>
      </w:rPr>
      <w:t>NL21 INGB 0674 7151 52</w:t>
    </w:r>
  </w:p>
  <w:p w14:paraId="03CB10C8" w14:textId="0CAD67E2" w:rsidR="005B002D" w:rsidRPr="0071565B" w:rsidRDefault="005B002D" w:rsidP="005B002D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rPr>
        <w:b/>
      </w:rPr>
    </w:pPr>
    <w:r>
      <w:rPr>
        <w:b/>
      </w:rPr>
      <w:t>KvK</w:t>
    </w:r>
    <w:r>
      <w:t xml:space="preserve"> </w:t>
    </w:r>
    <w:r>
      <w:tab/>
    </w:r>
    <w:r w:rsidRPr="00234827">
      <w:t>55995926</w:t>
    </w:r>
    <w:r>
      <w:tab/>
    </w:r>
    <w:r>
      <w:rPr>
        <w:b/>
      </w:rPr>
      <w:t xml:space="preserve">Tax </w:t>
    </w:r>
    <w:proofErr w:type="spellStart"/>
    <w:r>
      <w:rPr>
        <w:b/>
      </w:rPr>
      <w:t>number</w:t>
    </w:r>
    <w:proofErr w:type="spellEnd"/>
    <w:r>
      <w:tab/>
    </w:r>
    <w:r w:rsidR="0079455C" w:rsidRPr="0079455C">
      <w:t>NL851936842B01</w:t>
    </w:r>
  </w:p>
  <w:p w14:paraId="55C0A890" w14:textId="77777777" w:rsidR="00AF2A48" w:rsidRPr="0071565B" w:rsidRDefault="00AF2A48" w:rsidP="005B002D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ind w:firstLine="720"/>
      <w:rPr>
        <w:b/>
      </w:rPr>
    </w:pPr>
  </w:p>
  <w:p w14:paraId="5B0F7D45" w14:textId="77777777" w:rsidR="00AF2A48" w:rsidRPr="00650888" w:rsidRDefault="00AF2A48" w:rsidP="00650888">
    <w:pPr>
      <w:pStyle w:val="Koptekst"/>
      <w:tabs>
        <w:tab w:val="clear" w:pos="4536"/>
        <w:tab w:val="clear" w:pos="9072"/>
        <w:tab w:val="left" w:pos="1418"/>
        <w:tab w:val="right" w:pos="10204"/>
      </w:tabs>
    </w:pPr>
    <w:r>
      <w:tab/>
    </w:r>
    <w:r>
      <w:tab/>
    </w:r>
    <w:r w:rsidR="00B572E7">
      <w:fldChar w:fldCharType="begin"/>
    </w:r>
    <w:r w:rsidR="00F356D7">
      <w:instrText>PAGE  \* Arabic  \* MERGEFORMAT</w:instrText>
    </w:r>
    <w:r w:rsidR="00B572E7">
      <w:fldChar w:fldCharType="separate"/>
    </w:r>
    <w:r w:rsidR="00350E0A" w:rsidRPr="00350E0A">
      <w:rPr>
        <w:b/>
        <w:noProof/>
      </w:rPr>
      <w:t>2</w:t>
    </w:r>
    <w:r w:rsidR="00B572E7">
      <w:rPr>
        <w:b/>
        <w:noProof/>
      </w:rPr>
      <w:fldChar w:fldCharType="end"/>
    </w:r>
    <w:r>
      <w:t xml:space="preserve"> / </w:t>
    </w:r>
    <w:r w:rsidR="00B439A5">
      <w:rPr>
        <w:b/>
        <w:noProof/>
      </w:rPr>
      <w:fldChar w:fldCharType="begin"/>
    </w:r>
    <w:r w:rsidR="00B439A5">
      <w:rPr>
        <w:b/>
        <w:noProof/>
      </w:rPr>
      <w:instrText>NUMPAGES  \* Arabic  \* MERGEFORMAT</w:instrText>
    </w:r>
    <w:r w:rsidR="00B439A5">
      <w:rPr>
        <w:b/>
        <w:noProof/>
      </w:rPr>
      <w:fldChar w:fldCharType="separate"/>
    </w:r>
    <w:r w:rsidR="00350E0A" w:rsidRPr="00350E0A">
      <w:rPr>
        <w:b/>
        <w:noProof/>
      </w:rPr>
      <w:t>3</w:t>
    </w:r>
    <w:r w:rsidR="00B439A5">
      <w:rPr>
        <w:b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00EE3" w14:textId="18AE959D" w:rsidR="00AF2A48" w:rsidRPr="0079455C" w:rsidRDefault="00EE49F4" w:rsidP="00650888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rPr>
        <w:b/>
      </w:rPr>
    </w:pPr>
    <w:proofErr w:type="spellStart"/>
    <w:r w:rsidRPr="0079455C">
      <w:rPr>
        <w:b/>
      </w:rPr>
      <w:t>Founded</w:t>
    </w:r>
    <w:proofErr w:type="spellEnd"/>
    <w:r w:rsidR="00AF2A48" w:rsidRPr="0079455C">
      <w:rPr>
        <w:b/>
      </w:rPr>
      <w:tab/>
    </w:r>
    <w:r w:rsidR="00AF2A48" w:rsidRPr="0079455C">
      <w:t>Gemeente Utrecht</w:t>
    </w:r>
    <w:r w:rsidR="00AF2A48" w:rsidRPr="0079455C">
      <w:tab/>
    </w:r>
    <w:r w:rsidRPr="0079455C">
      <w:rPr>
        <w:b/>
      </w:rPr>
      <w:t>Telephone</w:t>
    </w:r>
    <w:r w:rsidR="00AF2A48" w:rsidRPr="0079455C">
      <w:tab/>
    </w:r>
    <w:r w:rsidR="0079455C">
      <w:t>+31 70 262 0000</w:t>
    </w:r>
  </w:p>
  <w:p w14:paraId="7757CD6A" w14:textId="15FF2087" w:rsidR="00AF2A48" w:rsidRPr="0081613F" w:rsidRDefault="00AF2A48" w:rsidP="00650888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rPr>
        <w:b/>
      </w:rPr>
    </w:pPr>
    <w:proofErr w:type="spellStart"/>
    <w:r w:rsidRPr="0081613F">
      <w:rPr>
        <w:b/>
      </w:rPr>
      <w:t>A</w:t>
    </w:r>
    <w:r w:rsidR="00EE49F4" w:rsidRPr="0081613F">
      <w:rPr>
        <w:b/>
      </w:rPr>
      <w:t>d</w:t>
    </w:r>
    <w:r w:rsidRPr="0081613F">
      <w:rPr>
        <w:b/>
      </w:rPr>
      <w:t>dres</w:t>
    </w:r>
    <w:r w:rsidR="00EE49F4" w:rsidRPr="0081613F">
      <w:rPr>
        <w:b/>
      </w:rPr>
      <w:t>s</w:t>
    </w:r>
    <w:proofErr w:type="spellEnd"/>
    <w:r w:rsidRPr="0081613F">
      <w:t xml:space="preserve"> </w:t>
    </w:r>
    <w:r w:rsidR="0081613F" w:rsidRPr="0081613F">
      <w:tab/>
    </w:r>
    <w:proofErr w:type="spellStart"/>
    <w:r w:rsidR="0081613F" w:rsidRPr="0081613F">
      <w:t>Rijklof</w:t>
    </w:r>
    <w:proofErr w:type="spellEnd"/>
    <w:r w:rsidR="0081613F" w:rsidRPr="0081613F">
      <w:t xml:space="preserve"> van</w:t>
    </w:r>
    <w:r w:rsidR="0081613F">
      <w:t xml:space="preserve"> </w:t>
    </w:r>
    <w:proofErr w:type="spellStart"/>
    <w:r w:rsidR="0081613F">
      <w:t>Goensstraat</w:t>
    </w:r>
    <w:proofErr w:type="spellEnd"/>
    <w:r w:rsidR="0081613F">
      <w:t xml:space="preserve"> 48, 2593 EJ Den Haag</w:t>
    </w:r>
    <w:r w:rsidR="0081613F" w:rsidRPr="0081613F">
      <w:tab/>
    </w:r>
    <w:r w:rsidR="00EE49F4" w:rsidRPr="0081613F">
      <w:rPr>
        <w:b/>
      </w:rPr>
      <w:t>Bank</w:t>
    </w:r>
    <w:r w:rsidRPr="0081613F">
      <w:rPr>
        <w:b/>
      </w:rPr>
      <w:tab/>
    </w:r>
    <w:r w:rsidR="0081613F" w:rsidRPr="0081613F">
      <w:rPr>
        <w:bCs/>
      </w:rPr>
      <w:t>NL21 INGB 0674 7151 52</w:t>
    </w:r>
  </w:p>
  <w:p w14:paraId="7E704920" w14:textId="77777777" w:rsidR="00AF2A48" w:rsidRPr="0081613F" w:rsidRDefault="00AF2A48" w:rsidP="00650888">
    <w:pPr>
      <w:pStyle w:val="Koptekst"/>
      <w:pBdr>
        <w:top w:val="single" w:sz="12" w:space="1" w:color="auto"/>
      </w:pBdr>
      <w:tabs>
        <w:tab w:val="clear" w:pos="4536"/>
        <w:tab w:val="clear" w:pos="9072"/>
        <w:tab w:val="left" w:pos="1418"/>
        <w:tab w:val="left" w:pos="5954"/>
        <w:tab w:val="left" w:pos="7371"/>
      </w:tabs>
      <w:rPr>
        <w:b/>
        <w:lang w:val="en-US"/>
      </w:rPr>
    </w:pPr>
    <w:proofErr w:type="spellStart"/>
    <w:r w:rsidRPr="0081613F">
      <w:rPr>
        <w:b/>
        <w:lang w:val="en-US"/>
      </w:rPr>
      <w:t>KvK</w:t>
    </w:r>
    <w:proofErr w:type="spellEnd"/>
    <w:r w:rsidRPr="0081613F">
      <w:rPr>
        <w:lang w:val="en-US"/>
      </w:rPr>
      <w:t xml:space="preserve"> </w:t>
    </w:r>
    <w:r w:rsidRPr="0081613F">
      <w:rPr>
        <w:lang w:val="en-US"/>
      </w:rPr>
      <w:tab/>
      <w:t>55995926</w:t>
    </w:r>
    <w:r w:rsidRPr="0081613F">
      <w:rPr>
        <w:lang w:val="en-US"/>
      </w:rPr>
      <w:tab/>
    </w:r>
    <w:r w:rsidR="00EE49F4" w:rsidRPr="0081613F">
      <w:rPr>
        <w:b/>
        <w:lang w:val="en-US"/>
      </w:rPr>
      <w:t>Tax number</w:t>
    </w:r>
    <w:r w:rsidRPr="0081613F">
      <w:rPr>
        <w:lang w:val="en-US"/>
      </w:rPr>
      <w:tab/>
      <w:t>851936842B01</w:t>
    </w:r>
  </w:p>
  <w:p w14:paraId="34B2527A" w14:textId="77777777" w:rsidR="00AF2A48" w:rsidRDefault="00AF2A48" w:rsidP="003E4CD7">
    <w:pPr>
      <w:pStyle w:val="Koptekst"/>
      <w:tabs>
        <w:tab w:val="clear" w:pos="4536"/>
        <w:tab w:val="clear" w:pos="9072"/>
        <w:tab w:val="left" w:pos="1418"/>
        <w:tab w:val="right" w:pos="10204"/>
      </w:tabs>
    </w:pPr>
    <w:r w:rsidRPr="0081613F">
      <w:rPr>
        <w:lang w:val="en-US"/>
      </w:rPr>
      <w:tab/>
    </w:r>
    <w:r w:rsidRPr="0081613F">
      <w:rPr>
        <w:lang w:val="en-US"/>
      </w:rPr>
      <w:tab/>
    </w:r>
    <w:r w:rsidR="00B572E7">
      <w:fldChar w:fldCharType="begin"/>
    </w:r>
    <w:r w:rsidR="00F356D7">
      <w:instrText>PAGE  \* Arabic  \* MERGEFORMAT</w:instrText>
    </w:r>
    <w:r w:rsidR="00B572E7">
      <w:fldChar w:fldCharType="separate"/>
    </w:r>
    <w:r w:rsidR="00350E0A" w:rsidRPr="00350E0A">
      <w:rPr>
        <w:b/>
        <w:noProof/>
      </w:rPr>
      <w:t>1</w:t>
    </w:r>
    <w:r w:rsidR="00B572E7">
      <w:rPr>
        <w:b/>
        <w:noProof/>
      </w:rPr>
      <w:fldChar w:fldCharType="end"/>
    </w:r>
    <w:r>
      <w:t xml:space="preserve"> / </w:t>
    </w:r>
    <w:r w:rsidR="00B439A5">
      <w:rPr>
        <w:b/>
        <w:noProof/>
      </w:rPr>
      <w:fldChar w:fldCharType="begin"/>
    </w:r>
    <w:r w:rsidR="00B439A5">
      <w:rPr>
        <w:b/>
        <w:noProof/>
      </w:rPr>
      <w:instrText>NUMPAGES  \* Arabic  \* MERGEFORMAT</w:instrText>
    </w:r>
    <w:r w:rsidR="00B439A5">
      <w:rPr>
        <w:b/>
        <w:noProof/>
      </w:rPr>
      <w:fldChar w:fldCharType="separate"/>
    </w:r>
    <w:r w:rsidR="00350E0A" w:rsidRPr="00350E0A">
      <w:rPr>
        <w:b/>
        <w:noProof/>
      </w:rPr>
      <w:t>3</w:t>
    </w:r>
    <w:r w:rsidR="00B439A5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4DA15" w14:textId="77777777" w:rsidR="006A12EE" w:rsidRDefault="006A12EE" w:rsidP="004D7D9F">
      <w:pPr>
        <w:spacing w:after="0" w:line="240" w:lineRule="auto"/>
      </w:pPr>
      <w:r>
        <w:separator/>
      </w:r>
    </w:p>
  </w:footnote>
  <w:footnote w:type="continuationSeparator" w:id="0">
    <w:p w14:paraId="5B431C01" w14:textId="77777777" w:rsidR="006A12EE" w:rsidRDefault="006A12EE" w:rsidP="004D7D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EF345" w14:textId="77777777" w:rsidR="00F377A9" w:rsidRDefault="00F377A9" w:rsidP="00F377A9">
    <w:pPr>
      <w:pStyle w:val="Koptekst"/>
      <w:tabs>
        <w:tab w:val="clear" w:pos="4536"/>
        <w:tab w:val="clear" w:pos="9072"/>
        <w:tab w:val="left" w:pos="4455"/>
      </w:tabs>
      <w:rPr>
        <w:b/>
      </w:rPr>
    </w:pPr>
    <w:r>
      <w:rPr>
        <w:b/>
      </w:rPr>
      <w:tab/>
    </w:r>
  </w:p>
  <w:p w14:paraId="11377BA8" w14:textId="77777777" w:rsidR="00AF2A48" w:rsidRPr="00F377A9" w:rsidRDefault="00F377A9" w:rsidP="00F377A9">
    <w:pPr>
      <w:pStyle w:val="Koptekst"/>
      <w:pBdr>
        <w:bottom w:val="single" w:sz="12" w:space="1" w:color="auto"/>
      </w:pBdr>
      <w:tabs>
        <w:tab w:val="clear" w:pos="4536"/>
        <w:tab w:val="clear" w:pos="9072"/>
        <w:tab w:val="left" w:pos="6804"/>
        <w:tab w:val="right" w:pos="10204"/>
      </w:tabs>
      <w:rPr>
        <w:sz w:val="36"/>
      </w:rPr>
    </w:pPr>
    <w:r w:rsidRPr="00112E2E">
      <w:rPr>
        <w:b/>
        <w:noProof/>
        <w:sz w:val="20"/>
        <w:szCs w:val="20"/>
        <w:lang w:val="en-US"/>
      </w:rPr>
      <w:drawing>
        <wp:inline distT="0" distB="0" distL="0" distR="0" wp14:anchorId="725FBE17" wp14:editId="5E0C6A18">
          <wp:extent cx="1980000" cy="237600"/>
          <wp:effectExtent l="0" t="0" r="1270" b="0"/>
          <wp:docPr id="31" name="Afbeelding 31" descr="C:\Users\254rlambrechts\AppData\Local\Microsoft\Windows\Temporary Internet Files\Content.IE5\P25IRMU9\Logo voluit RGB - HiR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254rlambrechts\AppData\Local\Microsoft\Windows\Temporary Internet Files\Content.IE5\P25IRMU9\Logo voluit RGB - HiRes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0000" cy="23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D681C" w14:textId="77777777" w:rsidR="00F377A9" w:rsidRDefault="00F377A9" w:rsidP="00F377A9">
    <w:pPr>
      <w:pStyle w:val="Koptekst"/>
      <w:tabs>
        <w:tab w:val="clear" w:pos="9072"/>
      </w:tabs>
      <w:jc w:val="right"/>
      <w:rPr>
        <w:b/>
      </w:rPr>
    </w:pPr>
  </w:p>
  <w:p w14:paraId="213FC5A0" w14:textId="77777777" w:rsidR="00F377A9" w:rsidRPr="005F1B74" w:rsidRDefault="00F377A9" w:rsidP="00F377A9">
    <w:pPr>
      <w:pStyle w:val="Koptekst"/>
      <w:pBdr>
        <w:bottom w:val="single" w:sz="12" w:space="1" w:color="auto"/>
      </w:pBdr>
      <w:tabs>
        <w:tab w:val="clear" w:pos="4536"/>
        <w:tab w:val="clear" w:pos="9072"/>
        <w:tab w:val="left" w:pos="6804"/>
        <w:tab w:val="right" w:pos="10204"/>
      </w:tabs>
      <w:rPr>
        <w:rFonts w:ascii="Odin Rounded" w:hAnsi="Odin Rounded"/>
        <w:sz w:val="20"/>
        <w:szCs w:val="20"/>
      </w:rPr>
    </w:pPr>
    <w:r w:rsidRPr="005F1B74">
      <w:rPr>
        <w:rFonts w:ascii="Odin Rounded" w:hAnsi="Odin Rounded"/>
        <w:b/>
        <w:noProof/>
        <w:sz w:val="20"/>
        <w:szCs w:val="20"/>
        <w:lang w:val="en-US"/>
      </w:rPr>
      <w:drawing>
        <wp:anchor distT="0" distB="0" distL="114300" distR="114300" simplePos="0" relativeHeight="251660288" behindDoc="0" locked="0" layoutInCell="1" allowOverlap="1" wp14:anchorId="1D4F10BC" wp14:editId="7D41B2FE">
          <wp:simplePos x="0" y="0"/>
          <wp:positionH relativeFrom="margin">
            <wp:posOffset>0</wp:posOffset>
          </wp:positionH>
          <wp:positionV relativeFrom="page">
            <wp:posOffset>457200</wp:posOffset>
          </wp:positionV>
          <wp:extent cx="3960000" cy="475200"/>
          <wp:effectExtent l="0" t="0" r="2540" b="1270"/>
          <wp:wrapSquare wrapText="bothSides"/>
          <wp:docPr id="30" name="Afbeelding 30" descr="C:\Users\254rlambrechts\AppData\Local\Microsoft\Windows\Temporary Internet Files\Content.IE5\P25IRMU9\Logo voluit RGB - HiR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254rlambrechts\AppData\Local\Microsoft\Windows\Temporary Internet Files\Content.IE5\P25IRMU9\Logo voluit RGB - HiRes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60000" cy="47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F1B74">
      <w:rPr>
        <w:rFonts w:ascii="Odin Rounded" w:hAnsi="Odin Rounded"/>
        <w:b/>
        <w:sz w:val="20"/>
        <w:szCs w:val="20"/>
      </w:rPr>
      <w:tab/>
      <w:t>Website</w:t>
    </w:r>
    <w:r w:rsidRPr="005F1B74">
      <w:rPr>
        <w:rFonts w:ascii="Odin Rounded" w:hAnsi="Odin Rounded"/>
        <w:sz w:val="20"/>
        <w:szCs w:val="20"/>
      </w:rPr>
      <w:tab/>
    </w:r>
    <w:hyperlink r:id="rId2" w:history="1">
      <w:r w:rsidRPr="005F1B74">
        <w:rPr>
          <w:rStyle w:val="Hyperlink"/>
          <w:rFonts w:ascii="Odin Rounded" w:hAnsi="Odin Rounded"/>
          <w:color w:val="auto"/>
          <w:sz w:val="20"/>
          <w:szCs w:val="20"/>
          <w:u w:val="none"/>
        </w:rPr>
        <w:t>www.eastpackers.nl</w:t>
      </w:r>
    </w:hyperlink>
  </w:p>
  <w:p w14:paraId="268D6198" w14:textId="77777777" w:rsidR="00F377A9" w:rsidRPr="005F1B74" w:rsidRDefault="00F377A9" w:rsidP="00F377A9">
    <w:pPr>
      <w:pStyle w:val="Koptekst"/>
      <w:pBdr>
        <w:bottom w:val="single" w:sz="12" w:space="1" w:color="auto"/>
      </w:pBdr>
      <w:tabs>
        <w:tab w:val="clear" w:pos="4536"/>
        <w:tab w:val="clear" w:pos="9072"/>
        <w:tab w:val="left" w:pos="6804"/>
        <w:tab w:val="right" w:pos="10204"/>
      </w:tabs>
      <w:rPr>
        <w:rFonts w:ascii="Odin Rounded" w:hAnsi="Odin Rounded"/>
        <w:sz w:val="20"/>
        <w:szCs w:val="20"/>
      </w:rPr>
    </w:pPr>
    <w:r w:rsidRPr="005F1B74">
      <w:rPr>
        <w:rFonts w:ascii="Odin Rounded" w:hAnsi="Odin Rounded"/>
        <w:b/>
        <w:sz w:val="20"/>
        <w:szCs w:val="20"/>
      </w:rPr>
      <w:tab/>
      <w:t>E-mail</w:t>
    </w:r>
    <w:r w:rsidRPr="005F1B74">
      <w:rPr>
        <w:rFonts w:ascii="Odin Rounded" w:hAnsi="Odin Rounded"/>
        <w:sz w:val="20"/>
        <w:szCs w:val="20"/>
      </w:rPr>
      <w:tab/>
    </w:r>
    <w:hyperlink r:id="rId3" w:history="1">
      <w:r w:rsidRPr="005F1B74">
        <w:rPr>
          <w:rStyle w:val="Hyperlink"/>
          <w:rFonts w:ascii="Odin Rounded" w:hAnsi="Odin Rounded"/>
          <w:color w:val="auto"/>
          <w:sz w:val="20"/>
          <w:szCs w:val="20"/>
          <w:u w:val="none"/>
        </w:rPr>
        <w:t>info@eastpackers.nl</w:t>
      </w:r>
    </w:hyperlink>
  </w:p>
  <w:p w14:paraId="18E5CF3A" w14:textId="77777777" w:rsidR="00F377A9" w:rsidRPr="005F1B74" w:rsidRDefault="00F377A9" w:rsidP="00F377A9">
    <w:pPr>
      <w:pStyle w:val="Koptekst"/>
      <w:pBdr>
        <w:bottom w:val="single" w:sz="12" w:space="1" w:color="auto"/>
      </w:pBdr>
      <w:tabs>
        <w:tab w:val="clear" w:pos="4536"/>
        <w:tab w:val="clear" w:pos="9072"/>
        <w:tab w:val="left" w:pos="6804"/>
        <w:tab w:val="right" w:pos="10204"/>
      </w:tabs>
      <w:rPr>
        <w:rFonts w:ascii="Odin Rounded" w:hAnsi="Odin Rounded"/>
        <w:sz w:val="20"/>
        <w:szCs w:val="20"/>
      </w:rPr>
    </w:pPr>
  </w:p>
  <w:p w14:paraId="434B90BA" w14:textId="77777777" w:rsidR="00F377A9" w:rsidRPr="005F1B74" w:rsidRDefault="00F377A9" w:rsidP="00F377A9">
    <w:pPr>
      <w:pStyle w:val="Koptekst"/>
      <w:pBdr>
        <w:bottom w:val="single" w:sz="12" w:space="1" w:color="auto"/>
      </w:pBdr>
      <w:tabs>
        <w:tab w:val="clear" w:pos="4536"/>
        <w:tab w:val="clear" w:pos="9072"/>
        <w:tab w:val="left" w:pos="6804"/>
        <w:tab w:val="right" w:pos="10204"/>
      </w:tabs>
      <w:rPr>
        <w:rFonts w:ascii="Odin Rounded" w:hAnsi="Odin Rounded"/>
        <w:sz w:val="20"/>
        <w:szCs w:val="20"/>
      </w:rPr>
    </w:pPr>
    <w:r w:rsidRPr="005F1B74">
      <w:rPr>
        <w:rFonts w:ascii="Odin Rounded" w:hAnsi="Odin Rounded"/>
        <w:sz w:val="20"/>
        <w:szCs w:val="20"/>
      </w:rPr>
      <w:tab/>
    </w:r>
    <w:r w:rsidRPr="005F1B74">
      <w:rPr>
        <w:rFonts w:ascii="Odin Rounded" w:hAnsi="Odin Rounded"/>
        <w:b/>
        <w:sz w:val="20"/>
        <w:szCs w:val="20"/>
      </w:rPr>
      <w:t>Facebook</w:t>
    </w:r>
    <w:r w:rsidRPr="005F1B74">
      <w:rPr>
        <w:rFonts w:ascii="Odin Rounded" w:hAnsi="Odin Rounded"/>
        <w:sz w:val="20"/>
        <w:szCs w:val="20"/>
      </w:rPr>
      <w:tab/>
      <w:t>EastpackersNL</w:t>
    </w:r>
  </w:p>
  <w:p w14:paraId="44FC134D" w14:textId="77777777" w:rsidR="00AF2A48" w:rsidRPr="00F377A9" w:rsidRDefault="00F377A9" w:rsidP="00F377A9">
    <w:pPr>
      <w:pStyle w:val="Koptekst"/>
      <w:pBdr>
        <w:bottom w:val="single" w:sz="12" w:space="1" w:color="auto"/>
      </w:pBdr>
      <w:tabs>
        <w:tab w:val="clear" w:pos="4536"/>
        <w:tab w:val="clear" w:pos="9072"/>
        <w:tab w:val="left" w:pos="6804"/>
        <w:tab w:val="right" w:pos="10204"/>
      </w:tabs>
      <w:rPr>
        <w:rFonts w:ascii="Odin Rounded" w:hAnsi="Odin Rounded"/>
        <w:b/>
        <w:sz w:val="20"/>
        <w:szCs w:val="20"/>
      </w:rPr>
    </w:pPr>
    <w:r w:rsidRPr="005F1B74">
      <w:rPr>
        <w:rFonts w:ascii="Odin Rounded" w:hAnsi="Odin Rounded"/>
        <w:b/>
        <w:sz w:val="20"/>
        <w:szCs w:val="20"/>
      </w:rPr>
      <w:t xml:space="preserve">Eastpackers </w:t>
    </w:r>
    <w:r w:rsidRPr="005F1B74">
      <w:rPr>
        <w:rFonts w:ascii="Odin Rounded" w:hAnsi="Odin Rounded"/>
        <w:sz w:val="20"/>
        <w:szCs w:val="20"/>
      </w:rPr>
      <w:t xml:space="preserve">is een handelsnaam van </w:t>
    </w:r>
    <w:r w:rsidRPr="005F1B74">
      <w:rPr>
        <w:rFonts w:ascii="Odin Rounded" w:hAnsi="Odin Rounded"/>
        <w:b/>
        <w:sz w:val="20"/>
        <w:szCs w:val="20"/>
      </w:rPr>
      <w:t>Stichting UcDean</w:t>
    </w:r>
    <w:r w:rsidRPr="005F1B74">
      <w:rPr>
        <w:rFonts w:ascii="Odin Rounded" w:hAnsi="Odin Rounded"/>
        <w:b/>
        <w:sz w:val="20"/>
        <w:szCs w:val="20"/>
      </w:rPr>
      <w:tab/>
      <w:t>Twitter</w:t>
    </w:r>
    <w:r w:rsidRPr="005F1B74">
      <w:rPr>
        <w:rFonts w:ascii="Odin Rounded" w:hAnsi="Odin Rounded"/>
        <w:sz w:val="20"/>
        <w:szCs w:val="20"/>
      </w:rPr>
      <w:tab/>
      <w:t>EastpackersN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77162"/>
    <w:multiLevelType w:val="hybridMultilevel"/>
    <w:tmpl w:val="032041AC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8270A"/>
    <w:multiLevelType w:val="hybridMultilevel"/>
    <w:tmpl w:val="704EEB74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748A42C8">
      <w:start w:val="11"/>
      <w:numFmt w:val="bullet"/>
      <w:lvlText w:val="-"/>
      <w:lvlJc w:val="left"/>
      <w:pPr>
        <w:ind w:left="2700" w:hanging="720"/>
      </w:pPr>
      <w:rPr>
        <w:rFonts w:ascii="Calibri" w:eastAsiaTheme="minorHAnsi" w:hAnsi="Calibri" w:cs="Arial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5118"/>
    <w:multiLevelType w:val="hybridMultilevel"/>
    <w:tmpl w:val="A2ECC5E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73908"/>
    <w:multiLevelType w:val="hybridMultilevel"/>
    <w:tmpl w:val="6BBC7B9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AB94C21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76824"/>
    <w:multiLevelType w:val="hybridMultilevel"/>
    <w:tmpl w:val="15F0F46A"/>
    <w:lvl w:ilvl="0" w:tplc="511E6E1C"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9404EE1"/>
    <w:multiLevelType w:val="hybridMultilevel"/>
    <w:tmpl w:val="C012E65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013F4"/>
    <w:multiLevelType w:val="hybridMultilevel"/>
    <w:tmpl w:val="EB68A924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D82085"/>
    <w:multiLevelType w:val="multilevel"/>
    <w:tmpl w:val="8EDE53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1765C1D"/>
    <w:multiLevelType w:val="hybridMultilevel"/>
    <w:tmpl w:val="37E00E2E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344E41"/>
    <w:multiLevelType w:val="hybridMultilevel"/>
    <w:tmpl w:val="AD38DE5E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614C37"/>
    <w:multiLevelType w:val="hybridMultilevel"/>
    <w:tmpl w:val="597EC4A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B745EE"/>
    <w:multiLevelType w:val="hybridMultilevel"/>
    <w:tmpl w:val="892A8DA2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7E44DC"/>
    <w:multiLevelType w:val="hybridMultilevel"/>
    <w:tmpl w:val="E678101C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931AAF"/>
    <w:multiLevelType w:val="hybridMultilevel"/>
    <w:tmpl w:val="AD6CBD38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13197C"/>
    <w:multiLevelType w:val="hybridMultilevel"/>
    <w:tmpl w:val="D6B6A8A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724502"/>
    <w:multiLevelType w:val="hybridMultilevel"/>
    <w:tmpl w:val="204C73D6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8E728D"/>
    <w:multiLevelType w:val="hybridMultilevel"/>
    <w:tmpl w:val="9CFCD9C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562807"/>
    <w:multiLevelType w:val="hybridMultilevel"/>
    <w:tmpl w:val="B626482C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42328"/>
    <w:multiLevelType w:val="hybridMultilevel"/>
    <w:tmpl w:val="CC1832EC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912A4F"/>
    <w:multiLevelType w:val="hybridMultilevel"/>
    <w:tmpl w:val="6BBC7B9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AB94C21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9D30D6"/>
    <w:multiLevelType w:val="hybridMultilevel"/>
    <w:tmpl w:val="3B602FE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5F2AA5"/>
    <w:multiLevelType w:val="hybridMultilevel"/>
    <w:tmpl w:val="08DAD934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F1D7E"/>
    <w:multiLevelType w:val="hybridMultilevel"/>
    <w:tmpl w:val="51FCBB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C472C"/>
    <w:multiLevelType w:val="hybridMultilevel"/>
    <w:tmpl w:val="3DCAC6BC"/>
    <w:lvl w:ilvl="0" w:tplc="511E6E1C"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4130003">
      <w:start w:val="1"/>
      <w:numFmt w:val="bullet"/>
      <w:lvlText w:val="o"/>
      <w:lvlJc w:val="left"/>
      <w:pPr>
        <w:ind w:left="3420" w:hanging="720"/>
      </w:pPr>
      <w:rPr>
        <w:rFonts w:ascii="Courier New" w:hAnsi="Courier New" w:cs="Courier New" w:hint="default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0A51DC4"/>
    <w:multiLevelType w:val="hybridMultilevel"/>
    <w:tmpl w:val="46C8BD70"/>
    <w:lvl w:ilvl="0" w:tplc="0413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DB15DD"/>
    <w:multiLevelType w:val="hybridMultilevel"/>
    <w:tmpl w:val="0E6CC97E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E51418"/>
    <w:multiLevelType w:val="hybridMultilevel"/>
    <w:tmpl w:val="1466D3BA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6D4505"/>
    <w:multiLevelType w:val="hybridMultilevel"/>
    <w:tmpl w:val="102CAC5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096AEF"/>
    <w:multiLevelType w:val="hybridMultilevel"/>
    <w:tmpl w:val="D76855CC"/>
    <w:lvl w:ilvl="0" w:tplc="0413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6D454877"/>
    <w:multiLevelType w:val="hybridMultilevel"/>
    <w:tmpl w:val="EE109AAA"/>
    <w:lvl w:ilvl="0" w:tplc="153A925A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211EEE"/>
    <w:multiLevelType w:val="hybridMultilevel"/>
    <w:tmpl w:val="A66E41E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212527"/>
    <w:multiLevelType w:val="hybridMultilevel"/>
    <w:tmpl w:val="F4C60D1E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475455"/>
    <w:multiLevelType w:val="hybridMultilevel"/>
    <w:tmpl w:val="FCF4D502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CA0B29"/>
    <w:multiLevelType w:val="hybridMultilevel"/>
    <w:tmpl w:val="8D9C0C32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9272374">
    <w:abstractNumId w:val="6"/>
  </w:num>
  <w:num w:numId="2" w16cid:durableId="1589776120">
    <w:abstractNumId w:val="12"/>
  </w:num>
  <w:num w:numId="3" w16cid:durableId="269699493">
    <w:abstractNumId w:val="3"/>
  </w:num>
  <w:num w:numId="4" w16cid:durableId="810752476">
    <w:abstractNumId w:val="5"/>
  </w:num>
  <w:num w:numId="5" w16cid:durableId="766654851">
    <w:abstractNumId w:val="11"/>
  </w:num>
  <w:num w:numId="6" w16cid:durableId="1709910708">
    <w:abstractNumId w:val="24"/>
  </w:num>
  <w:num w:numId="7" w16cid:durableId="2019457935">
    <w:abstractNumId w:val="25"/>
  </w:num>
  <w:num w:numId="8" w16cid:durableId="620301743">
    <w:abstractNumId w:val="8"/>
  </w:num>
  <w:num w:numId="9" w16cid:durableId="1759254931">
    <w:abstractNumId w:val="27"/>
  </w:num>
  <w:num w:numId="10" w16cid:durableId="125127940">
    <w:abstractNumId w:val="33"/>
  </w:num>
  <w:num w:numId="11" w16cid:durableId="473909860">
    <w:abstractNumId w:val="10"/>
  </w:num>
  <w:num w:numId="12" w16cid:durableId="1543706401">
    <w:abstractNumId w:val="19"/>
  </w:num>
  <w:num w:numId="13" w16cid:durableId="1892422431">
    <w:abstractNumId w:val="26"/>
  </w:num>
  <w:num w:numId="14" w16cid:durableId="1146897368">
    <w:abstractNumId w:val="16"/>
  </w:num>
  <w:num w:numId="15" w16cid:durableId="1218399095">
    <w:abstractNumId w:val="15"/>
  </w:num>
  <w:num w:numId="16" w16cid:durableId="1880124320">
    <w:abstractNumId w:val="17"/>
  </w:num>
  <w:num w:numId="17" w16cid:durableId="29888802">
    <w:abstractNumId w:val="30"/>
  </w:num>
  <w:num w:numId="18" w16cid:durableId="1067462484">
    <w:abstractNumId w:val="32"/>
  </w:num>
  <w:num w:numId="19" w16cid:durableId="359161374">
    <w:abstractNumId w:val="9"/>
  </w:num>
  <w:num w:numId="20" w16cid:durableId="2037465033">
    <w:abstractNumId w:val="31"/>
  </w:num>
  <w:num w:numId="21" w16cid:durableId="735513800">
    <w:abstractNumId w:val="1"/>
  </w:num>
  <w:num w:numId="22" w16cid:durableId="2071078381">
    <w:abstractNumId w:val="13"/>
  </w:num>
  <w:num w:numId="23" w16cid:durableId="10836536">
    <w:abstractNumId w:val="28"/>
  </w:num>
  <w:num w:numId="24" w16cid:durableId="1100683742">
    <w:abstractNumId w:val="14"/>
  </w:num>
  <w:num w:numId="25" w16cid:durableId="1932859374">
    <w:abstractNumId w:val="23"/>
  </w:num>
  <w:num w:numId="26" w16cid:durableId="1438217333">
    <w:abstractNumId w:val="4"/>
  </w:num>
  <w:num w:numId="27" w16cid:durableId="31812360">
    <w:abstractNumId w:val="18"/>
  </w:num>
  <w:num w:numId="28" w16cid:durableId="1438672086">
    <w:abstractNumId w:val="0"/>
  </w:num>
  <w:num w:numId="29" w16cid:durableId="941031446">
    <w:abstractNumId w:val="2"/>
  </w:num>
  <w:num w:numId="30" w16cid:durableId="1461075586">
    <w:abstractNumId w:val="21"/>
  </w:num>
  <w:num w:numId="31" w16cid:durableId="39596480">
    <w:abstractNumId w:val="20"/>
  </w:num>
  <w:num w:numId="32" w16cid:durableId="1982224217">
    <w:abstractNumId w:val="7"/>
  </w:num>
  <w:num w:numId="33" w16cid:durableId="581379121">
    <w:abstractNumId w:val="22"/>
  </w:num>
  <w:num w:numId="34" w16cid:durableId="653991256">
    <w:abstractNumId w:val="29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MTAzNDWyMDCxMDdX0lEKTi0uzszPAykwrAUAIAewgiwAAAA="/>
  </w:docVars>
  <w:rsids>
    <w:rsidRoot w:val="004D7D9F"/>
    <w:rsid w:val="000032C5"/>
    <w:rsid w:val="000116FA"/>
    <w:rsid w:val="0001264E"/>
    <w:rsid w:val="000233F5"/>
    <w:rsid w:val="00025A5B"/>
    <w:rsid w:val="00026D04"/>
    <w:rsid w:val="000405DF"/>
    <w:rsid w:val="00042A56"/>
    <w:rsid w:val="00054776"/>
    <w:rsid w:val="000565D5"/>
    <w:rsid w:val="00060E5C"/>
    <w:rsid w:val="00064B5B"/>
    <w:rsid w:val="00066742"/>
    <w:rsid w:val="000701AA"/>
    <w:rsid w:val="0008026E"/>
    <w:rsid w:val="00082431"/>
    <w:rsid w:val="00087395"/>
    <w:rsid w:val="000873EB"/>
    <w:rsid w:val="00092CB4"/>
    <w:rsid w:val="000A0D09"/>
    <w:rsid w:val="000A1FAB"/>
    <w:rsid w:val="000A2051"/>
    <w:rsid w:val="000A34B1"/>
    <w:rsid w:val="000B0395"/>
    <w:rsid w:val="000B084C"/>
    <w:rsid w:val="000B4703"/>
    <w:rsid w:val="000C204B"/>
    <w:rsid w:val="000C2567"/>
    <w:rsid w:val="000E0E6F"/>
    <w:rsid w:val="000E6740"/>
    <w:rsid w:val="000E7D1E"/>
    <w:rsid w:val="000F49D3"/>
    <w:rsid w:val="000F5A0C"/>
    <w:rsid w:val="000F7890"/>
    <w:rsid w:val="00100100"/>
    <w:rsid w:val="00101BCA"/>
    <w:rsid w:val="00102672"/>
    <w:rsid w:val="00107A4F"/>
    <w:rsid w:val="0011360B"/>
    <w:rsid w:val="001165FC"/>
    <w:rsid w:val="0011782F"/>
    <w:rsid w:val="00117BBC"/>
    <w:rsid w:val="00120B3B"/>
    <w:rsid w:val="001217EE"/>
    <w:rsid w:val="001223F2"/>
    <w:rsid w:val="00131F00"/>
    <w:rsid w:val="00137EE1"/>
    <w:rsid w:val="00140360"/>
    <w:rsid w:val="00140A9F"/>
    <w:rsid w:val="00140BE8"/>
    <w:rsid w:val="001421A5"/>
    <w:rsid w:val="001449BB"/>
    <w:rsid w:val="00145AB5"/>
    <w:rsid w:val="0014702F"/>
    <w:rsid w:val="001509ED"/>
    <w:rsid w:val="00150A99"/>
    <w:rsid w:val="00155196"/>
    <w:rsid w:val="00160BD2"/>
    <w:rsid w:val="0016141D"/>
    <w:rsid w:val="00163C30"/>
    <w:rsid w:val="00164DDC"/>
    <w:rsid w:val="00167517"/>
    <w:rsid w:val="001676E5"/>
    <w:rsid w:val="00170CCB"/>
    <w:rsid w:val="0017239C"/>
    <w:rsid w:val="00174699"/>
    <w:rsid w:val="00175875"/>
    <w:rsid w:val="00186C02"/>
    <w:rsid w:val="0019398C"/>
    <w:rsid w:val="00194992"/>
    <w:rsid w:val="00197410"/>
    <w:rsid w:val="001A4489"/>
    <w:rsid w:val="001B360F"/>
    <w:rsid w:val="001C4893"/>
    <w:rsid w:val="001D2DF2"/>
    <w:rsid w:val="001D34DA"/>
    <w:rsid w:val="001D41E1"/>
    <w:rsid w:val="001D696C"/>
    <w:rsid w:val="001E3667"/>
    <w:rsid w:val="001E5EC1"/>
    <w:rsid w:val="001F20F3"/>
    <w:rsid w:val="001F7718"/>
    <w:rsid w:val="002023EB"/>
    <w:rsid w:val="0020516F"/>
    <w:rsid w:val="0021097C"/>
    <w:rsid w:val="00215001"/>
    <w:rsid w:val="0021637A"/>
    <w:rsid w:val="00224FEE"/>
    <w:rsid w:val="00227339"/>
    <w:rsid w:val="0023348C"/>
    <w:rsid w:val="00234827"/>
    <w:rsid w:val="00234977"/>
    <w:rsid w:val="002409CD"/>
    <w:rsid w:val="00241E74"/>
    <w:rsid w:val="0024274D"/>
    <w:rsid w:val="002439C5"/>
    <w:rsid w:val="002457B1"/>
    <w:rsid w:val="00247B05"/>
    <w:rsid w:val="0025285F"/>
    <w:rsid w:val="00252A56"/>
    <w:rsid w:val="00264447"/>
    <w:rsid w:val="00266845"/>
    <w:rsid w:val="00276D10"/>
    <w:rsid w:val="00282549"/>
    <w:rsid w:val="00284ACD"/>
    <w:rsid w:val="00290BC7"/>
    <w:rsid w:val="00291A7A"/>
    <w:rsid w:val="002B1678"/>
    <w:rsid w:val="002B3D71"/>
    <w:rsid w:val="002B5CB4"/>
    <w:rsid w:val="002C255D"/>
    <w:rsid w:val="002D0B34"/>
    <w:rsid w:val="002D360B"/>
    <w:rsid w:val="002E0782"/>
    <w:rsid w:val="002E5B7A"/>
    <w:rsid w:val="002F2900"/>
    <w:rsid w:val="002F3DEB"/>
    <w:rsid w:val="002F5CA0"/>
    <w:rsid w:val="00300DD6"/>
    <w:rsid w:val="00307527"/>
    <w:rsid w:val="00312209"/>
    <w:rsid w:val="00321BC3"/>
    <w:rsid w:val="00324BFC"/>
    <w:rsid w:val="003304B9"/>
    <w:rsid w:val="0033272D"/>
    <w:rsid w:val="00335FE5"/>
    <w:rsid w:val="003477E7"/>
    <w:rsid w:val="00350E0A"/>
    <w:rsid w:val="003544B6"/>
    <w:rsid w:val="00355BF9"/>
    <w:rsid w:val="00356A05"/>
    <w:rsid w:val="00361E2C"/>
    <w:rsid w:val="00362111"/>
    <w:rsid w:val="00370F43"/>
    <w:rsid w:val="00373C23"/>
    <w:rsid w:val="00380AE4"/>
    <w:rsid w:val="00385BC7"/>
    <w:rsid w:val="003A3E2B"/>
    <w:rsid w:val="003A5370"/>
    <w:rsid w:val="003B2146"/>
    <w:rsid w:val="003B4D5F"/>
    <w:rsid w:val="003C0BCA"/>
    <w:rsid w:val="003C40C7"/>
    <w:rsid w:val="003C44B3"/>
    <w:rsid w:val="003C4E2A"/>
    <w:rsid w:val="003C69F3"/>
    <w:rsid w:val="003D1D37"/>
    <w:rsid w:val="003D2223"/>
    <w:rsid w:val="003D2D50"/>
    <w:rsid w:val="003D3427"/>
    <w:rsid w:val="003D3675"/>
    <w:rsid w:val="003E120D"/>
    <w:rsid w:val="003E2B91"/>
    <w:rsid w:val="003E4CD7"/>
    <w:rsid w:val="003E7FD2"/>
    <w:rsid w:val="003F0679"/>
    <w:rsid w:val="003F3D52"/>
    <w:rsid w:val="00401447"/>
    <w:rsid w:val="00405598"/>
    <w:rsid w:val="00412F3E"/>
    <w:rsid w:val="004154B3"/>
    <w:rsid w:val="004217B1"/>
    <w:rsid w:val="0042395B"/>
    <w:rsid w:val="00424415"/>
    <w:rsid w:val="00426556"/>
    <w:rsid w:val="00427F9A"/>
    <w:rsid w:val="00430801"/>
    <w:rsid w:val="00432DC5"/>
    <w:rsid w:val="00434D3F"/>
    <w:rsid w:val="00440A9E"/>
    <w:rsid w:val="00442646"/>
    <w:rsid w:val="0045354E"/>
    <w:rsid w:val="0045397D"/>
    <w:rsid w:val="004573E4"/>
    <w:rsid w:val="0046479F"/>
    <w:rsid w:val="0046715D"/>
    <w:rsid w:val="00481B61"/>
    <w:rsid w:val="004A03FF"/>
    <w:rsid w:val="004A33DF"/>
    <w:rsid w:val="004A5158"/>
    <w:rsid w:val="004B0033"/>
    <w:rsid w:val="004B3D08"/>
    <w:rsid w:val="004B3D32"/>
    <w:rsid w:val="004B6C1C"/>
    <w:rsid w:val="004B6CC8"/>
    <w:rsid w:val="004C32D2"/>
    <w:rsid w:val="004C7654"/>
    <w:rsid w:val="004D103D"/>
    <w:rsid w:val="004D7D9F"/>
    <w:rsid w:val="004E7F8F"/>
    <w:rsid w:val="00500486"/>
    <w:rsid w:val="00501FEE"/>
    <w:rsid w:val="00512655"/>
    <w:rsid w:val="005174F9"/>
    <w:rsid w:val="00524949"/>
    <w:rsid w:val="00525FAA"/>
    <w:rsid w:val="005302A6"/>
    <w:rsid w:val="0053357E"/>
    <w:rsid w:val="00540ACA"/>
    <w:rsid w:val="005442C9"/>
    <w:rsid w:val="005447D3"/>
    <w:rsid w:val="005501E0"/>
    <w:rsid w:val="005618C4"/>
    <w:rsid w:val="005622E6"/>
    <w:rsid w:val="00562FCB"/>
    <w:rsid w:val="00564149"/>
    <w:rsid w:val="005649D2"/>
    <w:rsid w:val="00564EB0"/>
    <w:rsid w:val="005674FC"/>
    <w:rsid w:val="00572F59"/>
    <w:rsid w:val="005778FB"/>
    <w:rsid w:val="00585C72"/>
    <w:rsid w:val="005916F5"/>
    <w:rsid w:val="0059718B"/>
    <w:rsid w:val="005A0F1B"/>
    <w:rsid w:val="005A3C72"/>
    <w:rsid w:val="005B002D"/>
    <w:rsid w:val="005B08AF"/>
    <w:rsid w:val="005B2C7C"/>
    <w:rsid w:val="005C1046"/>
    <w:rsid w:val="005D0019"/>
    <w:rsid w:val="005F0B3B"/>
    <w:rsid w:val="005F4E18"/>
    <w:rsid w:val="006027CE"/>
    <w:rsid w:val="0062013B"/>
    <w:rsid w:val="006232C1"/>
    <w:rsid w:val="00643CDD"/>
    <w:rsid w:val="00650888"/>
    <w:rsid w:val="0066007B"/>
    <w:rsid w:val="00660966"/>
    <w:rsid w:val="00674E68"/>
    <w:rsid w:val="00680540"/>
    <w:rsid w:val="00686ED6"/>
    <w:rsid w:val="00687BF0"/>
    <w:rsid w:val="00693781"/>
    <w:rsid w:val="006964DA"/>
    <w:rsid w:val="00697DE6"/>
    <w:rsid w:val="006A12EE"/>
    <w:rsid w:val="006A2387"/>
    <w:rsid w:val="006A62F0"/>
    <w:rsid w:val="006A7B09"/>
    <w:rsid w:val="006B6D86"/>
    <w:rsid w:val="006C2358"/>
    <w:rsid w:val="006D1E76"/>
    <w:rsid w:val="006D5095"/>
    <w:rsid w:val="006D7EC8"/>
    <w:rsid w:val="006F478F"/>
    <w:rsid w:val="006F59A9"/>
    <w:rsid w:val="006F6C01"/>
    <w:rsid w:val="0070455B"/>
    <w:rsid w:val="00704EFF"/>
    <w:rsid w:val="00707CE4"/>
    <w:rsid w:val="00710911"/>
    <w:rsid w:val="007130CF"/>
    <w:rsid w:val="007144D6"/>
    <w:rsid w:val="0071565B"/>
    <w:rsid w:val="00717F4F"/>
    <w:rsid w:val="0072017F"/>
    <w:rsid w:val="007313E3"/>
    <w:rsid w:val="0073228F"/>
    <w:rsid w:val="00740434"/>
    <w:rsid w:val="00746765"/>
    <w:rsid w:val="00747600"/>
    <w:rsid w:val="007557F3"/>
    <w:rsid w:val="00756EDA"/>
    <w:rsid w:val="00775EE6"/>
    <w:rsid w:val="0079455C"/>
    <w:rsid w:val="00797E69"/>
    <w:rsid w:val="007A1100"/>
    <w:rsid w:val="007A4676"/>
    <w:rsid w:val="007A4C95"/>
    <w:rsid w:val="007A6C4C"/>
    <w:rsid w:val="007C0749"/>
    <w:rsid w:val="007E18BD"/>
    <w:rsid w:val="007F4299"/>
    <w:rsid w:val="007F5B66"/>
    <w:rsid w:val="00802F9F"/>
    <w:rsid w:val="008038B1"/>
    <w:rsid w:val="00806E98"/>
    <w:rsid w:val="0081613F"/>
    <w:rsid w:val="008177C1"/>
    <w:rsid w:val="008231BA"/>
    <w:rsid w:val="00827ED7"/>
    <w:rsid w:val="00833554"/>
    <w:rsid w:val="008338A5"/>
    <w:rsid w:val="008410AD"/>
    <w:rsid w:val="00851B74"/>
    <w:rsid w:val="008559D2"/>
    <w:rsid w:val="00855A70"/>
    <w:rsid w:val="00872A2C"/>
    <w:rsid w:val="00890525"/>
    <w:rsid w:val="00891D12"/>
    <w:rsid w:val="00893E8E"/>
    <w:rsid w:val="008A49D3"/>
    <w:rsid w:val="008A6D63"/>
    <w:rsid w:val="008A7BB9"/>
    <w:rsid w:val="008B1892"/>
    <w:rsid w:val="008B35F9"/>
    <w:rsid w:val="008B45DB"/>
    <w:rsid w:val="008B6304"/>
    <w:rsid w:val="008C0A7D"/>
    <w:rsid w:val="008C2A8E"/>
    <w:rsid w:val="008C30D0"/>
    <w:rsid w:val="008D4F4F"/>
    <w:rsid w:val="008D7102"/>
    <w:rsid w:val="008F3D29"/>
    <w:rsid w:val="008F45C2"/>
    <w:rsid w:val="008F7D1B"/>
    <w:rsid w:val="00902449"/>
    <w:rsid w:val="009028A9"/>
    <w:rsid w:val="00913C46"/>
    <w:rsid w:val="00920BB1"/>
    <w:rsid w:val="00922D46"/>
    <w:rsid w:val="00933F35"/>
    <w:rsid w:val="00936315"/>
    <w:rsid w:val="00942E77"/>
    <w:rsid w:val="00945AC4"/>
    <w:rsid w:val="009478A9"/>
    <w:rsid w:val="00954D55"/>
    <w:rsid w:val="009612B7"/>
    <w:rsid w:val="00964C7A"/>
    <w:rsid w:val="00964D91"/>
    <w:rsid w:val="00976473"/>
    <w:rsid w:val="009770A9"/>
    <w:rsid w:val="009821BD"/>
    <w:rsid w:val="00983DD2"/>
    <w:rsid w:val="00986093"/>
    <w:rsid w:val="009929DF"/>
    <w:rsid w:val="009952CD"/>
    <w:rsid w:val="00997533"/>
    <w:rsid w:val="009A6BC1"/>
    <w:rsid w:val="009A7A0E"/>
    <w:rsid w:val="009B63D0"/>
    <w:rsid w:val="009B693A"/>
    <w:rsid w:val="009C2BC5"/>
    <w:rsid w:val="009C637C"/>
    <w:rsid w:val="009D3943"/>
    <w:rsid w:val="009D41F1"/>
    <w:rsid w:val="009D7711"/>
    <w:rsid w:val="009E0077"/>
    <w:rsid w:val="009E078D"/>
    <w:rsid w:val="009E0A8A"/>
    <w:rsid w:val="009E19D2"/>
    <w:rsid w:val="009E318B"/>
    <w:rsid w:val="009E3360"/>
    <w:rsid w:val="009E47F1"/>
    <w:rsid w:val="009E72D8"/>
    <w:rsid w:val="009F159B"/>
    <w:rsid w:val="00A01AA5"/>
    <w:rsid w:val="00A02A24"/>
    <w:rsid w:val="00A20583"/>
    <w:rsid w:val="00A35100"/>
    <w:rsid w:val="00A3550B"/>
    <w:rsid w:val="00A449FA"/>
    <w:rsid w:val="00A45704"/>
    <w:rsid w:val="00A45B92"/>
    <w:rsid w:val="00A5225D"/>
    <w:rsid w:val="00A6314C"/>
    <w:rsid w:val="00A84F67"/>
    <w:rsid w:val="00A87E5F"/>
    <w:rsid w:val="00A9096D"/>
    <w:rsid w:val="00AA3AC4"/>
    <w:rsid w:val="00AA54AD"/>
    <w:rsid w:val="00AA6501"/>
    <w:rsid w:val="00AB02F2"/>
    <w:rsid w:val="00AB1293"/>
    <w:rsid w:val="00AB5C92"/>
    <w:rsid w:val="00AC25AF"/>
    <w:rsid w:val="00AC5249"/>
    <w:rsid w:val="00AD0BEA"/>
    <w:rsid w:val="00AE5135"/>
    <w:rsid w:val="00AF2A48"/>
    <w:rsid w:val="00AF4C28"/>
    <w:rsid w:val="00AF63BF"/>
    <w:rsid w:val="00B02406"/>
    <w:rsid w:val="00B037FB"/>
    <w:rsid w:val="00B03F14"/>
    <w:rsid w:val="00B0671F"/>
    <w:rsid w:val="00B115B6"/>
    <w:rsid w:val="00B13AF2"/>
    <w:rsid w:val="00B145AC"/>
    <w:rsid w:val="00B16EEF"/>
    <w:rsid w:val="00B23808"/>
    <w:rsid w:val="00B25666"/>
    <w:rsid w:val="00B319A5"/>
    <w:rsid w:val="00B33868"/>
    <w:rsid w:val="00B3789B"/>
    <w:rsid w:val="00B37ADF"/>
    <w:rsid w:val="00B40BB6"/>
    <w:rsid w:val="00B439A5"/>
    <w:rsid w:val="00B464DD"/>
    <w:rsid w:val="00B563CA"/>
    <w:rsid w:val="00B572E7"/>
    <w:rsid w:val="00B61BBC"/>
    <w:rsid w:val="00B64CC3"/>
    <w:rsid w:val="00B70B58"/>
    <w:rsid w:val="00B70DAC"/>
    <w:rsid w:val="00B754A6"/>
    <w:rsid w:val="00B765DD"/>
    <w:rsid w:val="00B858FA"/>
    <w:rsid w:val="00B92B3F"/>
    <w:rsid w:val="00BA0C4A"/>
    <w:rsid w:val="00BA3453"/>
    <w:rsid w:val="00BB0065"/>
    <w:rsid w:val="00BB5D9C"/>
    <w:rsid w:val="00BB741B"/>
    <w:rsid w:val="00BC4684"/>
    <w:rsid w:val="00BC5442"/>
    <w:rsid w:val="00BD5846"/>
    <w:rsid w:val="00BE5CF3"/>
    <w:rsid w:val="00BE63A1"/>
    <w:rsid w:val="00BF06AD"/>
    <w:rsid w:val="00C02F16"/>
    <w:rsid w:val="00C10D2D"/>
    <w:rsid w:val="00C2170F"/>
    <w:rsid w:val="00C23AED"/>
    <w:rsid w:val="00C26800"/>
    <w:rsid w:val="00C33437"/>
    <w:rsid w:val="00C35991"/>
    <w:rsid w:val="00C4496D"/>
    <w:rsid w:val="00C4706B"/>
    <w:rsid w:val="00C53992"/>
    <w:rsid w:val="00C632B4"/>
    <w:rsid w:val="00C63BBD"/>
    <w:rsid w:val="00C64B3E"/>
    <w:rsid w:val="00C671EC"/>
    <w:rsid w:val="00C673A9"/>
    <w:rsid w:val="00C67A3D"/>
    <w:rsid w:val="00C707D8"/>
    <w:rsid w:val="00C70DEE"/>
    <w:rsid w:val="00C720D0"/>
    <w:rsid w:val="00C72B18"/>
    <w:rsid w:val="00C7760D"/>
    <w:rsid w:val="00C847D4"/>
    <w:rsid w:val="00C912A4"/>
    <w:rsid w:val="00C918DF"/>
    <w:rsid w:val="00C92A00"/>
    <w:rsid w:val="00C96799"/>
    <w:rsid w:val="00CA53D0"/>
    <w:rsid w:val="00CA6A15"/>
    <w:rsid w:val="00CB1862"/>
    <w:rsid w:val="00CB7336"/>
    <w:rsid w:val="00CC50C1"/>
    <w:rsid w:val="00CC53D3"/>
    <w:rsid w:val="00CC7736"/>
    <w:rsid w:val="00CD0F19"/>
    <w:rsid w:val="00CD74EE"/>
    <w:rsid w:val="00CE2842"/>
    <w:rsid w:val="00CF2455"/>
    <w:rsid w:val="00CF4B40"/>
    <w:rsid w:val="00D22066"/>
    <w:rsid w:val="00D23367"/>
    <w:rsid w:val="00D2542A"/>
    <w:rsid w:val="00D32CED"/>
    <w:rsid w:val="00D366FE"/>
    <w:rsid w:val="00D46D9C"/>
    <w:rsid w:val="00D52D8A"/>
    <w:rsid w:val="00D64456"/>
    <w:rsid w:val="00D70320"/>
    <w:rsid w:val="00D74E44"/>
    <w:rsid w:val="00D9366A"/>
    <w:rsid w:val="00D93786"/>
    <w:rsid w:val="00D958B2"/>
    <w:rsid w:val="00DA23B5"/>
    <w:rsid w:val="00DB3963"/>
    <w:rsid w:val="00DC1ECB"/>
    <w:rsid w:val="00DD4BA3"/>
    <w:rsid w:val="00DD60D2"/>
    <w:rsid w:val="00DD6BB8"/>
    <w:rsid w:val="00DE71A7"/>
    <w:rsid w:val="00E031BE"/>
    <w:rsid w:val="00E03F15"/>
    <w:rsid w:val="00E06E5D"/>
    <w:rsid w:val="00E11EC9"/>
    <w:rsid w:val="00E1228A"/>
    <w:rsid w:val="00E12D8C"/>
    <w:rsid w:val="00E14CF4"/>
    <w:rsid w:val="00E2583E"/>
    <w:rsid w:val="00E272B0"/>
    <w:rsid w:val="00E30F1C"/>
    <w:rsid w:val="00E35678"/>
    <w:rsid w:val="00E36250"/>
    <w:rsid w:val="00E36F54"/>
    <w:rsid w:val="00E375B5"/>
    <w:rsid w:val="00E46841"/>
    <w:rsid w:val="00E562C5"/>
    <w:rsid w:val="00E73669"/>
    <w:rsid w:val="00E73E28"/>
    <w:rsid w:val="00E74614"/>
    <w:rsid w:val="00E82CF0"/>
    <w:rsid w:val="00E85260"/>
    <w:rsid w:val="00E85597"/>
    <w:rsid w:val="00E93D26"/>
    <w:rsid w:val="00E96598"/>
    <w:rsid w:val="00E970F1"/>
    <w:rsid w:val="00EA1254"/>
    <w:rsid w:val="00EA29A6"/>
    <w:rsid w:val="00EA3307"/>
    <w:rsid w:val="00EA54AC"/>
    <w:rsid w:val="00EA694B"/>
    <w:rsid w:val="00EA6C8A"/>
    <w:rsid w:val="00EB4CFD"/>
    <w:rsid w:val="00EB5661"/>
    <w:rsid w:val="00EB7421"/>
    <w:rsid w:val="00EC37BA"/>
    <w:rsid w:val="00EC59AB"/>
    <w:rsid w:val="00ED68AD"/>
    <w:rsid w:val="00ED696F"/>
    <w:rsid w:val="00EE139C"/>
    <w:rsid w:val="00EE49F4"/>
    <w:rsid w:val="00EE716A"/>
    <w:rsid w:val="00F01846"/>
    <w:rsid w:val="00F036B5"/>
    <w:rsid w:val="00F11D21"/>
    <w:rsid w:val="00F13D7B"/>
    <w:rsid w:val="00F13F76"/>
    <w:rsid w:val="00F1430F"/>
    <w:rsid w:val="00F16BC1"/>
    <w:rsid w:val="00F2359F"/>
    <w:rsid w:val="00F2397F"/>
    <w:rsid w:val="00F32132"/>
    <w:rsid w:val="00F34138"/>
    <w:rsid w:val="00F356D7"/>
    <w:rsid w:val="00F36EA8"/>
    <w:rsid w:val="00F372B2"/>
    <w:rsid w:val="00F377A9"/>
    <w:rsid w:val="00F4297C"/>
    <w:rsid w:val="00F53F60"/>
    <w:rsid w:val="00F558C5"/>
    <w:rsid w:val="00F55A4B"/>
    <w:rsid w:val="00F63487"/>
    <w:rsid w:val="00F70DC5"/>
    <w:rsid w:val="00F72868"/>
    <w:rsid w:val="00F77F55"/>
    <w:rsid w:val="00F82868"/>
    <w:rsid w:val="00F84E63"/>
    <w:rsid w:val="00F85AC5"/>
    <w:rsid w:val="00F91EE3"/>
    <w:rsid w:val="00F93E51"/>
    <w:rsid w:val="00FA0DA1"/>
    <w:rsid w:val="00FA555C"/>
    <w:rsid w:val="00FC3756"/>
    <w:rsid w:val="00FD0197"/>
    <w:rsid w:val="00FD078B"/>
    <w:rsid w:val="00FD0B62"/>
    <w:rsid w:val="00FD0FB4"/>
    <w:rsid w:val="00FD1D60"/>
    <w:rsid w:val="00FE02E4"/>
    <w:rsid w:val="00FE3BC3"/>
    <w:rsid w:val="00FF7F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5BA86B6"/>
  <w15:docId w15:val="{D1EBAC83-3354-4F51-A437-63CC09140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C70DEE"/>
    <w:rPr>
      <w:lang w:val="nl-NL"/>
    </w:rPr>
  </w:style>
  <w:style w:type="paragraph" w:styleId="Kop2">
    <w:name w:val="heading 2"/>
    <w:basedOn w:val="Standaard"/>
    <w:next w:val="Standaard"/>
    <w:link w:val="Kop2Char"/>
    <w:unhideWhenUsed/>
    <w:qFormat/>
    <w:rsid w:val="00361E2C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 w:val="en-GB" w:eastAsia="en-GB"/>
    </w:rPr>
  </w:style>
  <w:style w:type="paragraph" w:styleId="Kop4">
    <w:name w:val="heading 4"/>
    <w:basedOn w:val="Standaard"/>
    <w:link w:val="Kop4Char"/>
    <w:uiPriority w:val="9"/>
    <w:qFormat/>
    <w:rsid w:val="00361E2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nl-NL"/>
    </w:rPr>
  </w:style>
  <w:style w:type="paragraph" w:styleId="Kop5">
    <w:name w:val="heading 5"/>
    <w:basedOn w:val="Standaard"/>
    <w:link w:val="Kop5Char"/>
    <w:uiPriority w:val="9"/>
    <w:qFormat/>
    <w:rsid w:val="00361E2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Ballontekst">
    <w:name w:val="Balloon Text"/>
    <w:basedOn w:val="Standaard"/>
    <w:link w:val="BallontekstChar"/>
    <w:uiPriority w:val="99"/>
    <w:semiHidden/>
    <w:unhideWhenUsed/>
    <w:rsid w:val="004D7D9F"/>
    <w:pPr>
      <w:spacing w:after="0" w:line="240" w:lineRule="auto"/>
    </w:pPr>
    <w:rPr>
      <w:rFonts w:ascii="Tahoma" w:hAnsi="Tahoma" w:cs="Tahoma"/>
      <w:sz w:val="16"/>
      <w:szCs w:val="16"/>
      <w:lang w:val="en-GB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4D7D9F"/>
    <w:rPr>
      <w:rFonts w:ascii="Tahoma" w:hAnsi="Tahoma" w:cs="Tahoma"/>
      <w:sz w:val="16"/>
      <w:szCs w:val="16"/>
      <w:lang w:val="nl-NL"/>
    </w:rPr>
  </w:style>
  <w:style w:type="paragraph" w:styleId="Koptekst">
    <w:name w:val="header"/>
    <w:basedOn w:val="Standaard"/>
    <w:link w:val="KoptekstChar"/>
    <w:uiPriority w:val="99"/>
    <w:unhideWhenUsed/>
    <w:rsid w:val="004D7D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4D7D9F"/>
    <w:rPr>
      <w:lang w:val="nl-NL"/>
    </w:rPr>
  </w:style>
  <w:style w:type="paragraph" w:styleId="Voettekst">
    <w:name w:val="footer"/>
    <w:basedOn w:val="Standaard"/>
    <w:link w:val="VoettekstChar"/>
    <w:uiPriority w:val="99"/>
    <w:unhideWhenUsed/>
    <w:rsid w:val="004D7D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4D7D9F"/>
    <w:rPr>
      <w:lang w:val="nl-NL"/>
    </w:rPr>
  </w:style>
  <w:style w:type="character" w:styleId="Hyperlink">
    <w:name w:val="Hyperlink"/>
    <w:basedOn w:val="Standaardalinea-lettertype"/>
    <w:uiPriority w:val="99"/>
    <w:unhideWhenUsed/>
    <w:rsid w:val="00E35678"/>
    <w:rPr>
      <w:color w:val="0000FF" w:themeColor="hyperlink"/>
      <w:u w:val="single"/>
    </w:rPr>
  </w:style>
  <w:style w:type="character" w:styleId="GevolgdeHyperlink">
    <w:name w:val="FollowedHyperlink"/>
    <w:basedOn w:val="Standaardalinea-lettertype"/>
    <w:uiPriority w:val="99"/>
    <w:semiHidden/>
    <w:unhideWhenUsed/>
    <w:rsid w:val="00E85260"/>
    <w:rPr>
      <w:color w:val="800080" w:themeColor="followedHyperlink"/>
      <w:u w:val="single"/>
    </w:rPr>
  </w:style>
  <w:style w:type="character" w:styleId="Zwaar">
    <w:name w:val="Strong"/>
    <w:basedOn w:val="Standaardalinea-lettertype"/>
    <w:uiPriority w:val="22"/>
    <w:qFormat/>
    <w:rsid w:val="00BE63A1"/>
    <w:rPr>
      <w:b/>
      <w:bCs/>
    </w:rPr>
  </w:style>
  <w:style w:type="paragraph" w:styleId="Geenafstand">
    <w:name w:val="No Spacing"/>
    <w:uiPriority w:val="1"/>
    <w:qFormat/>
    <w:rsid w:val="005C1046"/>
    <w:pPr>
      <w:spacing w:after="0" w:line="240" w:lineRule="auto"/>
    </w:pPr>
  </w:style>
  <w:style w:type="paragraph" w:customStyle="1" w:styleId="Default">
    <w:name w:val="Default"/>
    <w:rsid w:val="001421A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jstalinea">
    <w:name w:val="List Paragraph"/>
    <w:basedOn w:val="Standaard"/>
    <w:uiPriority w:val="34"/>
    <w:qFormat/>
    <w:rsid w:val="00C707D8"/>
    <w:pPr>
      <w:ind w:left="720"/>
      <w:contextualSpacing/>
    </w:pPr>
  </w:style>
  <w:style w:type="character" w:customStyle="1" w:styleId="Kop2Char">
    <w:name w:val="Kop 2 Char"/>
    <w:basedOn w:val="Standaardalinea-lettertype"/>
    <w:link w:val="Kop2"/>
    <w:rsid w:val="00361E2C"/>
    <w:rPr>
      <w:rFonts w:ascii="Cambria" w:eastAsia="Times New Roman" w:hAnsi="Cambria" w:cs="Times New Roman"/>
      <w:b/>
      <w:bCs/>
      <w:i/>
      <w:iCs/>
      <w:sz w:val="28"/>
      <w:szCs w:val="28"/>
      <w:lang w:eastAsia="en-GB"/>
    </w:rPr>
  </w:style>
  <w:style w:type="character" w:customStyle="1" w:styleId="Kop4Char">
    <w:name w:val="Kop 4 Char"/>
    <w:basedOn w:val="Standaardalinea-lettertype"/>
    <w:link w:val="Kop4"/>
    <w:uiPriority w:val="9"/>
    <w:rsid w:val="00361E2C"/>
    <w:rPr>
      <w:rFonts w:ascii="Times New Roman" w:eastAsia="Times New Roman" w:hAnsi="Times New Roman" w:cs="Times New Roman"/>
      <w:b/>
      <w:bCs/>
      <w:sz w:val="24"/>
      <w:szCs w:val="24"/>
      <w:lang w:val="nl-NL" w:eastAsia="nl-NL"/>
    </w:rPr>
  </w:style>
  <w:style w:type="character" w:customStyle="1" w:styleId="Kop5Char">
    <w:name w:val="Kop 5 Char"/>
    <w:basedOn w:val="Standaardalinea-lettertype"/>
    <w:link w:val="Kop5"/>
    <w:uiPriority w:val="9"/>
    <w:rsid w:val="00361E2C"/>
    <w:rPr>
      <w:rFonts w:ascii="Times New Roman" w:eastAsia="Times New Roman" w:hAnsi="Times New Roman" w:cs="Times New Roman"/>
      <w:b/>
      <w:bCs/>
      <w:sz w:val="20"/>
      <w:szCs w:val="20"/>
      <w:lang w:val="nl-NL" w:eastAsia="nl-NL"/>
    </w:rPr>
  </w:style>
  <w:style w:type="paragraph" w:customStyle="1" w:styleId="youthaffint">
    <w:name w:val="youth.af.f.int"/>
    <w:basedOn w:val="Standaard"/>
    <w:rsid w:val="00361E2C"/>
    <w:pPr>
      <w:keepNext/>
      <w:tabs>
        <w:tab w:val="left" w:pos="284"/>
      </w:tabs>
      <w:spacing w:before="60" w:after="60" w:line="240" w:lineRule="auto"/>
      <w:ind w:left="142"/>
    </w:pPr>
    <w:rPr>
      <w:rFonts w:ascii="Arial" w:eastAsia="Times New Roman" w:hAnsi="Arial" w:cs="Times New Roman"/>
      <w:noProof/>
      <w:sz w:val="20"/>
      <w:szCs w:val="20"/>
      <w:lang w:val="en-GB"/>
    </w:rPr>
  </w:style>
  <w:style w:type="paragraph" w:styleId="Normaalweb">
    <w:name w:val="Normal (Web)"/>
    <w:basedOn w:val="Standaard"/>
    <w:uiPriority w:val="99"/>
    <w:unhideWhenUsed/>
    <w:rsid w:val="00361E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nl-NL"/>
    </w:rPr>
  </w:style>
  <w:style w:type="table" w:styleId="Tabelraster">
    <w:name w:val="Table Grid"/>
    <w:basedOn w:val="Standaardtabel"/>
    <w:uiPriority w:val="59"/>
    <w:rsid w:val="00F036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Standaardalinea-lettertype"/>
    <w:rsid w:val="003D3427"/>
  </w:style>
  <w:style w:type="character" w:styleId="Verwijzingopmerking">
    <w:name w:val="annotation reference"/>
    <w:basedOn w:val="Standaardalinea-lettertype"/>
    <w:uiPriority w:val="99"/>
    <w:semiHidden/>
    <w:unhideWhenUsed/>
    <w:rsid w:val="004C32D2"/>
    <w:rPr>
      <w:sz w:val="18"/>
      <w:szCs w:val="18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C32D2"/>
    <w:pPr>
      <w:spacing w:line="240" w:lineRule="auto"/>
    </w:pPr>
    <w:rPr>
      <w:sz w:val="24"/>
      <w:szCs w:val="24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C32D2"/>
    <w:rPr>
      <w:sz w:val="24"/>
      <w:szCs w:val="24"/>
      <w:lang w:val="nl-NL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C32D2"/>
    <w:rPr>
      <w:b/>
      <w:bCs/>
      <w:sz w:val="20"/>
      <w:szCs w:val="20"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C32D2"/>
    <w:rPr>
      <w:b/>
      <w:bCs/>
      <w:sz w:val="20"/>
      <w:szCs w:val="20"/>
      <w:lang w:val="nl-NL"/>
    </w:rPr>
  </w:style>
  <w:style w:type="paragraph" w:customStyle="1" w:styleId="Standaard1">
    <w:name w:val="Standaard1"/>
    <w:rsid w:val="006A7B09"/>
    <w:rPr>
      <w:rFonts w:ascii="Calibri" w:eastAsia="Calibri" w:hAnsi="Calibri" w:cs="Calibri"/>
      <w:color w:val="000000"/>
      <w:lang w:val="nl-NL" w:eastAsia="nl-NL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687B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3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1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819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221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55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207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C@eastpackers.n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eastpackers.nl" TargetMode="External"/><Relationship Id="rId2" Type="http://schemas.openxmlformats.org/officeDocument/2006/relationships/hyperlink" Target="http://www.eastpackers.nl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F90BB9-91EE-460D-BA29-AC0C073A8D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3</Words>
  <Characters>1229</Characters>
  <Application>Microsoft Office Word</Application>
  <DocSecurity>0</DocSecurity>
  <Lines>10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 Lambrechts</dc:creator>
  <cp:lastModifiedBy>Hans Hindriks</cp:lastModifiedBy>
  <cp:revision>2</cp:revision>
  <cp:lastPrinted>2015-09-14T22:12:00Z</cp:lastPrinted>
  <dcterms:created xsi:type="dcterms:W3CDTF">2023-06-09T10:33:00Z</dcterms:created>
  <dcterms:modified xsi:type="dcterms:W3CDTF">2023-06-09T10:33:00Z</dcterms:modified>
</cp:coreProperties>
</file>